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38F7BC40" w:rsidR="00A7145A" w:rsidRPr="00B66180" w:rsidRDefault="006A4271" w:rsidP="008947AD">
      <w:pPr>
        <w:jc w:val="center"/>
        <w:rPr>
          <w:rFonts w:ascii="Verdana Pro" w:hAnsi="Verdana Pro"/>
          <w:i/>
          <w:iCs/>
          <w:sz w:val="16"/>
        </w:rPr>
      </w:pPr>
      <w:r>
        <w:rPr>
          <w:noProof/>
        </w:rPr>
        <w:drawing>
          <wp:inline distT="0" distB="0" distL="0" distR="0" wp14:anchorId="12FDADA8" wp14:editId="28FBC7AC">
            <wp:extent cx="1085850" cy="932815"/>
            <wp:effectExtent l="0" t="0" r="0" b="63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85850" cy="932815"/>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3F1BE2B2" w:rsidR="00A7145A" w:rsidRDefault="00DD2BAD" w:rsidP="00DD2BAD">
      <w:pPr>
        <w:jc w:val="center"/>
        <w:rPr>
          <w:rFonts w:ascii="Verdana Pro" w:hAnsi="Verdana Pro" w:cs="Arial"/>
          <w:b/>
          <w:bCs/>
          <w:sz w:val="20"/>
        </w:rPr>
      </w:pPr>
      <w:r w:rsidRPr="006054FA">
        <w:rPr>
          <w:rFonts w:ascii="Verdana Pro" w:hAnsi="Verdana Pro" w:cs="Tahoma"/>
          <w:b/>
          <w:bCs/>
          <w:sz w:val="36"/>
          <w:szCs w:val="36"/>
        </w:rPr>
        <w:t>(Academic Staff)</w:t>
      </w: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7E8F43A7"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1D6D23">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r w:rsidR="00BC4E66" w:rsidRPr="00B66180" w14:paraId="32507DD0" w14:textId="77777777" w:rsidTr="008C756B">
        <w:trPr>
          <w:cantSplit/>
          <w:trHeight w:val="213"/>
        </w:trPr>
        <w:tc>
          <w:tcPr>
            <w:tcW w:w="3090" w:type="dxa"/>
          </w:tcPr>
          <w:p w14:paraId="46267BF5" w14:textId="77777777" w:rsidR="005047EE" w:rsidRPr="00140A77" w:rsidRDefault="005047EE" w:rsidP="005047EE">
            <w:pPr>
              <w:rPr>
                <w:rFonts w:ascii="Verdana Pro" w:hAnsi="Verdana Pro" w:cs="Tahoma"/>
                <w:sz w:val="20"/>
              </w:rPr>
            </w:pPr>
            <w:r w:rsidRPr="00140A77">
              <w:rPr>
                <w:rFonts w:ascii="Verdana Pro" w:hAnsi="Verdana Pro" w:cs="Tahoma"/>
                <w:sz w:val="20"/>
              </w:rPr>
              <w:t>Do you have Qualified Teacher Status (QTS)?</w:t>
            </w:r>
          </w:p>
          <w:p w14:paraId="31948A3F" w14:textId="1A014E3B" w:rsidR="00BC4E66" w:rsidRPr="00B66180" w:rsidRDefault="005047EE" w:rsidP="005047EE">
            <w:pPr>
              <w:spacing w:before="120" w:after="120"/>
              <w:rPr>
                <w:rFonts w:ascii="Verdana Pro" w:hAnsi="Verdana Pro" w:cs="Tahoma"/>
                <w:sz w:val="20"/>
              </w:rPr>
            </w:pPr>
            <w:r w:rsidRPr="00140A77">
              <w:rPr>
                <w:rFonts w:ascii="Verdana Pro" w:hAnsi="Verdana Pro" w:cs="Tahoma"/>
                <w:sz w:val="20"/>
              </w:rPr>
              <w:t xml:space="preserve">If </w:t>
            </w:r>
            <w:proofErr w:type="gramStart"/>
            <w:r w:rsidRPr="00140A77">
              <w:rPr>
                <w:rFonts w:ascii="Verdana Pro" w:hAnsi="Verdana Pro" w:cs="Tahoma"/>
                <w:sz w:val="20"/>
              </w:rPr>
              <w:t>‘YES’</w:t>
            </w:r>
            <w:proofErr w:type="gramEnd"/>
            <w:r w:rsidRPr="00140A77">
              <w:rPr>
                <w:rFonts w:ascii="Verdana Pro" w:hAnsi="Verdana Pro" w:cs="Tahoma"/>
                <w:sz w:val="20"/>
              </w:rPr>
              <w:t xml:space="preserve"> have you completed your induction?</w:t>
            </w:r>
          </w:p>
        </w:tc>
        <w:tc>
          <w:tcPr>
            <w:tcW w:w="2373" w:type="dxa"/>
          </w:tcPr>
          <w:p w14:paraId="2A885BF2" w14:textId="7D25C464"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4C3C0A36" w14:textId="2FB1DED8" w:rsidR="00BC4E66" w:rsidRPr="00B66180" w:rsidRDefault="00BC4E66" w:rsidP="00BC4E66">
            <w:pPr>
              <w:rPr>
                <w:rFonts w:ascii="Verdana Pro" w:hAnsi="Verdana Pro" w:cs="Tahoma"/>
                <w:sz w:val="20"/>
              </w:rPr>
            </w:pPr>
            <w:r w:rsidRPr="00140A77">
              <w:rPr>
                <w:rFonts w:ascii="Verdana Pro" w:hAnsi="Verdana Pro" w:cs="Tahoma"/>
                <w:sz w:val="20"/>
              </w:rPr>
              <w:t xml:space="preserve">Are you a member of the </w:t>
            </w:r>
            <w:proofErr w:type="spellStart"/>
            <w:r w:rsidRPr="00140A77">
              <w:rPr>
                <w:rFonts w:ascii="Verdana Pro" w:hAnsi="Verdana Pro" w:cs="Tahoma"/>
                <w:sz w:val="20"/>
              </w:rPr>
              <w:t>Teachers</w:t>
            </w:r>
            <w:proofErr w:type="spellEnd"/>
            <w:r w:rsidRPr="00140A77">
              <w:rPr>
                <w:rFonts w:ascii="Verdana Pro" w:hAnsi="Verdana Pro" w:cs="Tahoma"/>
                <w:sz w:val="20"/>
              </w:rPr>
              <w:t xml:space="preserve"> Pension Scheme?</w:t>
            </w:r>
          </w:p>
        </w:tc>
        <w:tc>
          <w:tcPr>
            <w:tcW w:w="2623" w:type="dxa"/>
          </w:tcPr>
          <w:p w14:paraId="36609568" w14:textId="13DF6B58"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400"/>
        <w:gridCol w:w="1520"/>
        <w:gridCol w:w="2750"/>
        <w:gridCol w:w="2835"/>
        <w:gridCol w:w="2268"/>
      </w:tblGrid>
      <w:tr w:rsidR="002C71BB" w:rsidRPr="00994487" w14:paraId="487D4388" w14:textId="77777777" w:rsidTr="001D6D23">
        <w:tc>
          <w:tcPr>
            <w:tcW w:w="1400" w:type="dxa"/>
          </w:tcPr>
          <w:p w14:paraId="645C289C"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023003F9" w14:textId="3E8ECBF4" w:rsidR="002C71BB"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2D777720"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071527D3" w14:textId="5B21DD17" w:rsidR="002C71BB"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51A57E41" w14:textId="5B13883E" w:rsidR="00D00F97" w:rsidRPr="00994487" w:rsidRDefault="001D6D23" w:rsidP="0000663B">
            <w:pPr>
              <w:rPr>
                <w:rFonts w:ascii="Verdana Pro" w:hAnsi="Verdana Pro"/>
                <w:sz w:val="20"/>
                <w:szCs w:val="20"/>
              </w:rPr>
            </w:pPr>
            <w:r>
              <w:rPr>
                <w:rFonts w:ascii="Verdana Pro" w:hAnsi="Verdana Pro"/>
                <w:sz w:val="20"/>
                <w:szCs w:val="20"/>
              </w:rPr>
              <w:t>School / College / University name:</w:t>
            </w:r>
          </w:p>
        </w:tc>
        <w:tc>
          <w:tcPr>
            <w:tcW w:w="2835" w:type="dxa"/>
          </w:tcPr>
          <w:p w14:paraId="54E961B7" w14:textId="0FFC9AB5" w:rsidR="00D00F97" w:rsidRPr="00994487" w:rsidRDefault="001D6D23" w:rsidP="0000663B">
            <w:pPr>
              <w:rPr>
                <w:rFonts w:ascii="Verdana Pro" w:hAnsi="Verdana Pro"/>
                <w:sz w:val="20"/>
                <w:szCs w:val="20"/>
              </w:rPr>
            </w:pPr>
            <w:r>
              <w:rPr>
                <w:rFonts w:ascii="Verdana Pro" w:hAnsi="Verdana Pro"/>
                <w:sz w:val="20"/>
                <w:szCs w:val="20"/>
              </w:rPr>
              <w:t>Type of qualification:</w:t>
            </w:r>
          </w:p>
        </w:tc>
        <w:tc>
          <w:tcPr>
            <w:tcW w:w="2268" w:type="dxa"/>
          </w:tcPr>
          <w:p w14:paraId="1856796F" w14:textId="68C7D842" w:rsidR="002C71BB" w:rsidRPr="00994487" w:rsidRDefault="002C71BB" w:rsidP="0000663B">
            <w:pPr>
              <w:rPr>
                <w:rFonts w:ascii="Verdana Pro" w:hAnsi="Verdana Pro"/>
                <w:sz w:val="20"/>
                <w:szCs w:val="20"/>
              </w:rPr>
            </w:pPr>
          </w:p>
        </w:tc>
      </w:tr>
      <w:tr w:rsidR="002C71BB" w:rsidRPr="00994487" w14:paraId="40DC0DAE" w14:textId="77777777" w:rsidTr="001D6D23">
        <w:tc>
          <w:tcPr>
            <w:tcW w:w="1400"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2750" w:type="dxa"/>
          </w:tcPr>
          <w:p w14:paraId="2CE54045" w14:textId="77777777" w:rsidR="002C71BB" w:rsidRPr="00994487" w:rsidRDefault="002C71BB" w:rsidP="0000663B">
            <w:pPr>
              <w:rPr>
                <w:rFonts w:ascii="Verdana Pro" w:hAnsi="Verdana Pro"/>
                <w:sz w:val="20"/>
                <w:szCs w:val="20"/>
              </w:rPr>
            </w:pPr>
          </w:p>
        </w:tc>
        <w:tc>
          <w:tcPr>
            <w:tcW w:w="2835"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1D6D23" w:rsidRPr="00994487" w14:paraId="0B8D5488" w14:textId="77777777" w:rsidTr="001D6D23">
        <w:tc>
          <w:tcPr>
            <w:tcW w:w="1400" w:type="dxa"/>
          </w:tcPr>
          <w:p w14:paraId="47906D42"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B6BF921" w14:textId="0ABC6102"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4024451A"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68413CB4" w14:textId="4A7BD155"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2EF83758" w14:textId="1521C5AA"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76A1427A" w14:textId="22A28077"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1D6D23" w:rsidRPr="00994487" w:rsidRDefault="001D6D23" w:rsidP="001D6D23">
            <w:pPr>
              <w:rPr>
                <w:rFonts w:ascii="Verdana Pro" w:hAnsi="Verdana Pro"/>
                <w:sz w:val="20"/>
                <w:szCs w:val="20"/>
              </w:rPr>
            </w:pPr>
          </w:p>
        </w:tc>
      </w:tr>
      <w:tr w:rsidR="005200AA" w:rsidRPr="00994487" w14:paraId="60DDED05" w14:textId="77777777" w:rsidTr="001D6D23">
        <w:tc>
          <w:tcPr>
            <w:tcW w:w="1400"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2750" w:type="dxa"/>
          </w:tcPr>
          <w:p w14:paraId="3468D5D2" w14:textId="77777777" w:rsidR="005200AA" w:rsidRPr="00994487" w:rsidRDefault="005200AA" w:rsidP="0000663B">
            <w:pPr>
              <w:rPr>
                <w:rFonts w:ascii="Verdana Pro" w:hAnsi="Verdana Pro"/>
                <w:sz w:val="20"/>
                <w:szCs w:val="20"/>
              </w:rPr>
            </w:pPr>
          </w:p>
        </w:tc>
        <w:tc>
          <w:tcPr>
            <w:tcW w:w="2835"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1D6D23" w:rsidRPr="00994487" w14:paraId="1E795BDA" w14:textId="77777777" w:rsidTr="001D6D23">
        <w:tc>
          <w:tcPr>
            <w:tcW w:w="1400" w:type="dxa"/>
          </w:tcPr>
          <w:p w14:paraId="0EDFD66B"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601469B" w14:textId="3C31769A"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1BA7A339"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19FE6215" w14:textId="092D7D34"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1F5FC182" w14:textId="0A888415"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1251C7CB" w14:textId="5330E78D"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1D6D23" w:rsidRPr="00994487" w:rsidRDefault="001D6D23" w:rsidP="001D6D23">
            <w:pPr>
              <w:rPr>
                <w:rFonts w:ascii="Verdana Pro" w:hAnsi="Verdana Pro"/>
                <w:sz w:val="20"/>
                <w:szCs w:val="20"/>
              </w:rPr>
            </w:pPr>
          </w:p>
        </w:tc>
      </w:tr>
      <w:tr w:rsidR="001E392C" w:rsidRPr="00994487" w14:paraId="5E4C6D4B" w14:textId="77777777" w:rsidTr="001D6D23">
        <w:tc>
          <w:tcPr>
            <w:tcW w:w="1400"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2750" w:type="dxa"/>
          </w:tcPr>
          <w:p w14:paraId="0247EFCC" w14:textId="77777777" w:rsidR="001E392C" w:rsidRPr="00994487" w:rsidRDefault="001E392C" w:rsidP="001E392C">
            <w:pPr>
              <w:rPr>
                <w:rFonts w:ascii="Verdana Pro" w:hAnsi="Verdana Pro"/>
                <w:sz w:val="20"/>
                <w:szCs w:val="20"/>
              </w:rPr>
            </w:pPr>
          </w:p>
        </w:tc>
        <w:tc>
          <w:tcPr>
            <w:tcW w:w="2835"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4D84A0C2" w14:textId="77777777" w:rsidR="006F4DB3" w:rsidRDefault="006F4DB3">
      <w:pPr>
        <w:rPr>
          <w:rFonts w:ascii="Verdana Pro" w:hAnsi="Verdana Pro"/>
        </w:rPr>
      </w:pPr>
    </w:p>
    <w:p w14:paraId="0FC77D0F" w14:textId="77777777" w:rsidR="00663E77" w:rsidRPr="00B66180" w:rsidRDefault="00663E77">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D1420B" w:rsidRPr="00994487" w14:paraId="7C5B8CC8" w14:textId="77777777" w:rsidTr="00D1420B">
        <w:tc>
          <w:tcPr>
            <w:tcW w:w="1275" w:type="dxa"/>
            <w:gridSpan w:val="3"/>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gridSpan w:val="3"/>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4D861CEA" w:rsidR="00D1420B" w:rsidRPr="00994487" w:rsidRDefault="00D1420B" w:rsidP="00D1420B">
            <w:pPr>
              <w:rPr>
                <w:rFonts w:ascii="Verdana Pro" w:hAnsi="Verdana Pro"/>
                <w:sz w:val="20"/>
                <w:szCs w:val="20"/>
              </w:rPr>
            </w:pPr>
            <w:r>
              <w:rPr>
                <w:rFonts w:ascii="Verdana Pro" w:hAnsi="Verdana Pro"/>
                <w:sz w:val="20"/>
                <w:szCs w:val="20"/>
              </w:rPr>
              <w:t>Organisation</w:t>
            </w:r>
            <w:r w:rsidR="00197FBE">
              <w:rPr>
                <w:rFonts w:ascii="Verdana Pro" w:hAnsi="Verdana Pro"/>
                <w:sz w:val="20"/>
                <w:szCs w:val="20"/>
              </w:rPr>
              <w:t xml:space="preserve"> &amp; address</w:t>
            </w:r>
            <w:r>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27325002" w14:textId="77777777" w:rsidTr="001A1CB9">
        <w:tc>
          <w:tcPr>
            <w:tcW w:w="425" w:type="dxa"/>
          </w:tcPr>
          <w:p w14:paraId="4CD46F68" w14:textId="77777777" w:rsidR="00035945" w:rsidRPr="00994487" w:rsidRDefault="00035945" w:rsidP="00D1420B">
            <w:pPr>
              <w:rPr>
                <w:rFonts w:ascii="Verdana Pro" w:hAnsi="Verdana Pro"/>
                <w:sz w:val="20"/>
                <w:szCs w:val="20"/>
              </w:rPr>
            </w:pPr>
          </w:p>
        </w:tc>
        <w:tc>
          <w:tcPr>
            <w:tcW w:w="425" w:type="dxa"/>
          </w:tcPr>
          <w:p w14:paraId="0CC2B8BC" w14:textId="77777777" w:rsidR="00035945" w:rsidRPr="00994487" w:rsidRDefault="00035945" w:rsidP="00D1420B">
            <w:pPr>
              <w:rPr>
                <w:rFonts w:ascii="Verdana Pro" w:hAnsi="Verdana Pro"/>
                <w:sz w:val="20"/>
                <w:szCs w:val="20"/>
              </w:rPr>
            </w:pPr>
          </w:p>
        </w:tc>
        <w:tc>
          <w:tcPr>
            <w:tcW w:w="425" w:type="dxa"/>
          </w:tcPr>
          <w:p w14:paraId="5F34D29C" w14:textId="3ECCAB4D" w:rsidR="00035945" w:rsidRPr="00994487" w:rsidRDefault="00035945" w:rsidP="00D1420B">
            <w:pPr>
              <w:rPr>
                <w:rFonts w:ascii="Verdana Pro" w:hAnsi="Verdana Pro"/>
                <w:sz w:val="20"/>
                <w:szCs w:val="20"/>
              </w:rPr>
            </w:pPr>
          </w:p>
        </w:tc>
        <w:tc>
          <w:tcPr>
            <w:tcW w:w="425" w:type="dxa"/>
          </w:tcPr>
          <w:p w14:paraId="6F6C12C8" w14:textId="77777777" w:rsidR="00035945" w:rsidRDefault="00035945" w:rsidP="00D1420B">
            <w:pPr>
              <w:rPr>
                <w:rFonts w:ascii="Verdana Pro" w:hAnsi="Verdana Pro"/>
                <w:sz w:val="20"/>
                <w:szCs w:val="20"/>
              </w:rPr>
            </w:pPr>
          </w:p>
          <w:p w14:paraId="3BBF4B96" w14:textId="77777777" w:rsidR="00035945" w:rsidRPr="00994487" w:rsidRDefault="00035945" w:rsidP="00D1420B">
            <w:pPr>
              <w:rPr>
                <w:rFonts w:ascii="Verdana Pro" w:hAnsi="Verdana Pro"/>
                <w:sz w:val="20"/>
                <w:szCs w:val="20"/>
              </w:rPr>
            </w:pPr>
          </w:p>
        </w:tc>
        <w:tc>
          <w:tcPr>
            <w:tcW w:w="426" w:type="dxa"/>
          </w:tcPr>
          <w:p w14:paraId="01D9A4B7" w14:textId="77777777" w:rsidR="00035945" w:rsidRPr="00994487" w:rsidRDefault="00035945" w:rsidP="00D1420B">
            <w:pPr>
              <w:rPr>
                <w:rFonts w:ascii="Verdana Pro" w:hAnsi="Verdana Pro"/>
                <w:sz w:val="20"/>
                <w:szCs w:val="20"/>
              </w:rPr>
            </w:pPr>
          </w:p>
        </w:tc>
        <w:tc>
          <w:tcPr>
            <w:tcW w:w="426" w:type="dxa"/>
          </w:tcPr>
          <w:p w14:paraId="0880918D" w14:textId="13F6E5C6" w:rsidR="00035945" w:rsidRPr="00994487" w:rsidRDefault="00035945" w:rsidP="00D1420B">
            <w:pPr>
              <w:rPr>
                <w:rFonts w:ascii="Verdana Pro" w:hAnsi="Verdana Pro"/>
                <w:sz w:val="20"/>
                <w:szCs w:val="20"/>
              </w:rPr>
            </w:pPr>
          </w:p>
        </w:tc>
        <w:tc>
          <w:tcPr>
            <w:tcW w:w="2551" w:type="dxa"/>
          </w:tcPr>
          <w:p w14:paraId="475C90C2" w14:textId="77777777" w:rsidR="00035945" w:rsidRPr="00994487" w:rsidRDefault="00035945" w:rsidP="00D1420B">
            <w:pPr>
              <w:rPr>
                <w:rFonts w:ascii="Verdana Pro" w:hAnsi="Verdana Pro"/>
                <w:sz w:val="20"/>
                <w:szCs w:val="20"/>
              </w:rPr>
            </w:pPr>
          </w:p>
        </w:tc>
        <w:tc>
          <w:tcPr>
            <w:tcW w:w="2726" w:type="dxa"/>
          </w:tcPr>
          <w:p w14:paraId="452A47B4" w14:textId="77777777" w:rsidR="00035945" w:rsidRPr="00994487" w:rsidRDefault="00035945" w:rsidP="00D1420B">
            <w:pPr>
              <w:rPr>
                <w:rFonts w:ascii="Verdana Pro" w:hAnsi="Verdana Pro"/>
                <w:sz w:val="20"/>
                <w:szCs w:val="20"/>
              </w:rPr>
            </w:pPr>
          </w:p>
        </w:tc>
        <w:tc>
          <w:tcPr>
            <w:tcW w:w="3086" w:type="dxa"/>
          </w:tcPr>
          <w:p w14:paraId="020DAD72" w14:textId="77777777" w:rsidR="00035945" w:rsidRPr="00994487" w:rsidRDefault="00035945" w:rsidP="00D1420B">
            <w:pPr>
              <w:rPr>
                <w:rFonts w:ascii="Verdana Pro" w:hAnsi="Verdana Pro"/>
                <w:sz w:val="20"/>
                <w:szCs w:val="20"/>
              </w:rPr>
            </w:pPr>
          </w:p>
        </w:tc>
      </w:tr>
      <w:tr w:rsidR="00D1420B" w:rsidRPr="00994487" w14:paraId="57F49D4D" w14:textId="77777777" w:rsidTr="006C2D85">
        <w:tc>
          <w:tcPr>
            <w:tcW w:w="10915" w:type="dxa"/>
            <w:gridSpan w:val="9"/>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9"/>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61443A23" w14:textId="77777777" w:rsidTr="00190DEB">
        <w:tc>
          <w:tcPr>
            <w:tcW w:w="1275" w:type="dxa"/>
            <w:gridSpan w:val="3"/>
          </w:tcPr>
          <w:p w14:paraId="7F99A04E"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43A7CAEB"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17207982"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53E2256D"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25C29F17"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365DFCB0"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4EB3C2C7"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3BAACC49" w14:textId="77777777" w:rsidTr="00190DEB">
        <w:tc>
          <w:tcPr>
            <w:tcW w:w="425" w:type="dxa"/>
          </w:tcPr>
          <w:p w14:paraId="1177357F" w14:textId="77777777" w:rsidR="00035945" w:rsidRPr="00994487" w:rsidRDefault="00035945" w:rsidP="00190DEB">
            <w:pPr>
              <w:rPr>
                <w:rFonts w:ascii="Verdana Pro" w:hAnsi="Verdana Pro"/>
                <w:sz w:val="20"/>
                <w:szCs w:val="20"/>
              </w:rPr>
            </w:pPr>
          </w:p>
        </w:tc>
        <w:tc>
          <w:tcPr>
            <w:tcW w:w="425" w:type="dxa"/>
          </w:tcPr>
          <w:p w14:paraId="254C0861" w14:textId="77777777" w:rsidR="00035945" w:rsidRPr="00994487" w:rsidRDefault="00035945" w:rsidP="00190DEB">
            <w:pPr>
              <w:rPr>
                <w:rFonts w:ascii="Verdana Pro" w:hAnsi="Verdana Pro"/>
                <w:sz w:val="20"/>
                <w:szCs w:val="20"/>
              </w:rPr>
            </w:pPr>
          </w:p>
        </w:tc>
        <w:tc>
          <w:tcPr>
            <w:tcW w:w="425" w:type="dxa"/>
          </w:tcPr>
          <w:p w14:paraId="70EA3066" w14:textId="77777777" w:rsidR="00035945" w:rsidRPr="00994487" w:rsidRDefault="00035945" w:rsidP="00190DEB">
            <w:pPr>
              <w:rPr>
                <w:rFonts w:ascii="Verdana Pro" w:hAnsi="Verdana Pro"/>
                <w:sz w:val="20"/>
                <w:szCs w:val="20"/>
              </w:rPr>
            </w:pPr>
          </w:p>
        </w:tc>
        <w:tc>
          <w:tcPr>
            <w:tcW w:w="425" w:type="dxa"/>
          </w:tcPr>
          <w:p w14:paraId="634FBDFA" w14:textId="77777777" w:rsidR="00035945" w:rsidRDefault="00035945" w:rsidP="00190DEB">
            <w:pPr>
              <w:rPr>
                <w:rFonts w:ascii="Verdana Pro" w:hAnsi="Verdana Pro"/>
                <w:sz w:val="20"/>
                <w:szCs w:val="20"/>
              </w:rPr>
            </w:pPr>
          </w:p>
          <w:p w14:paraId="053802A8" w14:textId="77777777" w:rsidR="00035945" w:rsidRPr="00994487" w:rsidRDefault="00035945" w:rsidP="00190DEB">
            <w:pPr>
              <w:rPr>
                <w:rFonts w:ascii="Verdana Pro" w:hAnsi="Verdana Pro"/>
                <w:sz w:val="20"/>
                <w:szCs w:val="20"/>
              </w:rPr>
            </w:pPr>
          </w:p>
        </w:tc>
        <w:tc>
          <w:tcPr>
            <w:tcW w:w="426" w:type="dxa"/>
          </w:tcPr>
          <w:p w14:paraId="50CA8A8C" w14:textId="77777777" w:rsidR="00035945" w:rsidRPr="00994487" w:rsidRDefault="00035945" w:rsidP="00190DEB">
            <w:pPr>
              <w:rPr>
                <w:rFonts w:ascii="Verdana Pro" w:hAnsi="Verdana Pro"/>
                <w:sz w:val="20"/>
                <w:szCs w:val="20"/>
              </w:rPr>
            </w:pPr>
          </w:p>
        </w:tc>
        <w:tc>
          <w:tcPr>
            <w:tcW w:w="426" w:type="dxa"/>
          </w:tcPr>
          <w:p w14:paraId="0531FA73" w14:textId="77777777" w:rsidR="00035945" w:rsidRPr="00994487" w:rsidRDefault="00035945" w:rsidP="00190DEB">
            <w:pPr>
              <w:rPr>
                <w:rFonts w:ascii="Verdana Pro" w:hAnsi="Verdana Pro"/>
                <w:sz w:val="20"/>
                <w:szCs w:val="20"/>
              </w:rPr>
            </w:pPr>
          </w:p>
        </w:tc>
        <w:tc>
          <w:tcPr>
            <w:tcW w:w="2551" w:type="dxa"/>
          </w:tcPr>
          <w:p w14:paraId="6961BC3B" w14:textId="77777777" w:rsidR="00035945" w:rsidRPr="00994487" w:rsidRDefault="00035945" w:rsidP="00190DEB">
            <w:pPr>
              <w:rPr>
                <w:rFonts w:ascii="Verdana Pro" w:hAnsi="Verdana Pro"/>
                <w:sz w:val="20"/>
                <w:szCs w:val="20"/>
              </w:rPr>
            </w:pPr>
          </w:p>
        </w:tc>
        <w:tc>
          <w:tcPr>
            <w:tcW w:w="2726" w:type="dxa"/>
          </w:tcPr>
          <w:p w14:paraId="657F14F3" w14:textId="77777777" w:rsidR="00035945" w:rsidRPr="00994487" w:rsidRDefault="00035945" w:rsidP="00190DEB">
            <w:pPr>
              <w:rPr>
                <w:rFonts w:ascii="Verdana Pro" w:hAnsi="Verdana Pro"/>
                <w:sz w:val="20"/>
                <w:szCs w:val="20"/>
              </w:rPr>
            </w:pPr>
          </w:p>
        </w:tc>
        <w:tc>
          <w:tcPr>
            <w:tcW w:w="3086" w:type="dxa"/>
          </w:tcPr>
          <w:p w14:paraId="57538F3C" w14:textId="77777777" w:rsidR="00035945" w:rsidRPr="00994487" w:rsidRDefault="00035945" w:rsidP="00190DEB">
            <w:pPr>
              <w:rPr>
                <w:rFonts w:ascii="Verdana Pro" w:hAnsi="Verdana Pro"/>
                <w:sz w:val="20"/>
                <w:szCs w:val="20"/>
              </w:rPr>
            </w:pPr>
          </w:p>
        </w:tc>
      </w:tr>
      <w:tr w:rsidR="00035945" w:rsidRPr="00994487" w14:paraId="1F321774" w14:textId="77777777" w:rsidTr="00190DEB">
        <w:tc>
          <w:tcPr>
            <w:tcW w:w="10915" w:type="dxa"/>
            <w:gridSpan w:val="9"/>
          </w:tcPr>
          <w:p w14:paraId="226BDE0B"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57147C7D" w14:textId="77777777" w:rsidTr="00190DEB">
        <w:tc>
          <w:tcPr>
            <w:tcW w:w="10915" w:type="dxa"/>
            <w:gridSpan w:val="9"/>
          </w:tcPr>
          <w:p w14:paraId="5FBA6D3E" w14:textId="77777777" w:rsidR="00035945" w:rsidRPr="00994487" w:rsidRDefault="00035945" w:rsidP="00190DEB">
            <w:pPr>
              <w:rPr>
                <w:rFonts w:ascii="Verdana Pro" w:hAnsi="Verdana Pro"/>
                <w:sz w:val="20"/>
                <w:szCs w:val="20"/>
              </w:rPr>
            </w:pPr>
          </w:p>
          <w:p w14:paraId="0DFDD4E5" w14:textId="77777777" w:rsidR="00035945" w:rsidRPr="00994487" w:rsidRDefault="00035945" w:rsidP="00190DEB">
            <w:pPr>
              <w:rPr>
                <w:rFonts w:ascii="Verdana Pro" w:hAnsi="Verdana Pro"/>
                <w:sz w:val="20"/>
                <w:szCs w:val="20"/>
              </w:rPr>
            </w:pPr>
          </w:p>
          <w:p w14:paraId="5DDD01D9" w14:textId="77777777" w:rsidR="00035945" w:rsidRPr="00994487" w:rsidRDefault="00035945" w:rsidP="00190DEB">
            <w:pPr>
              <w:rPr>
                <w:rFonts w:ascii="Verdana Pro" w:hAnsi="Verdana Pro"/>
                <w:sz w:val="20"/>
                <w:szCs w:val="20"/>
              </w:rPr>
            </w:pPr>
          </w:p>
          <w:p w14:paraId="029CC591" w14:textId="77777777" w:rsidR="00035945" w:rsidRPr="00994487" w:rsidRDefault="00035945" w:rsidP="00190DEB">
            <w:pPr>
              <w:rPr>
                <w:rFonts w:ascii="Verdana Pro" w:hAnsi="Verdana Pro"/>
                <w:sz w:val="20"/>
                <w:szCs w:val="20"/>
              </w:rPr>
            </w:pPr>
          </w:p>
          <w:p w14:paraId="5353F616" w14:textId="77777777" w:rsidR="00035945" w:rsidRPr="00994487" w:rsidRDefault="00035945" w:rsidP="00190DEB">
            <w:pPr>
              <w:rPr>
                <w:rFonts w:ascii="Verdana Pro" w:hAnsi="Verdana Pro"/>
                <w:sz w:val="20"/>
                <w:szCs w:val="20"/>
              </w:rPr>
            </w:pPr>
          </w:p>
        </w:tc>
      </w:tr>
    </w:tbl>
    <w:p w14:paraId="5CF8BCE0"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1C2F4FF5" w14:textId="77777777" w:rsidTr="00190DEB">
        <w:tc>
          <w:tcPr>
            <w:tcW w:w="1275" w:type="dxa"/>
            <w:gridSpan w:val="3"/>
          </w:tcPr>
          <w:p w14:paraId="305B7F53"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41305EAE"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77AD16A5"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464AA530"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38AFF5FC"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517C8C54"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32204CCE"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175FA492" w14:textId="77777777" w:rsidTr="00190DEB">
        <w:tc>
          <w:tcPr>
            <w:tcW w:w="425" w:type="dxa"/>
          </w:tcPr>
          <w:p w14:paraId="5E1B2AAA" w14:textId="77777777" w:rsidR="00035945" w:rsidRPr="00994487" w:rsidRDefault="00035945" w:rsidP="00190DEB">
            <w:pPr>
              <w:rPr>
                <w:rFonts w:ascii="Verdana Pro" w:hAnsi="Verdana Pro"/>
                <w:sz w:val="20"/>
                <w:szCs w:val="20"/>
              </w:rPr>
            </w:pPr>
          </w:p>
        </w:tc>
        <w:tc>
          <w:tcPr>
            <w:tcW w:w="425" w:type="dxa"/>
          </w:tcPr>
          <w:p w14:paraId="5340B298" w14:textId="77777777" w:rsidR="00035945" w:rsidRPr="00994487" w:rsidRDefault="00035945" w:rsidP="00190DEB">
            <w:pPr>
              <w:rPr>
                <w:rFonts w:ascii="Verdana Pro" w:hAnsi="Verdana Pro"/>
                <w:sz w:val="20"/>
                <w:szCs w:val="20"/>
              </w:rPr>
            </w:pPr>
          </w:p>
        </w:tc>
        <w:tc>
          <w:tcPr>
            <w:tcW w:w="425" w:type="dxa"/>
          </w:tcPr>
          <w:p w14:paraId="74104E34" w14:textId="77777777" w:rsidR="00035945" w:rsidRPr="00994487" w:rsidRDefault="00035945" w:rsidP="00190DEB">
            <w:pPr>
              <w:rPr>
                <w:rFonts w:ascii="Verdana Pro" w:hAnsi="Verdana Pro"/>
                <w:sz w:val="20"/>
                <w:szCs w:val="20"/>
              </w:rPr>
            </w:pPr>
          </w:p>
        </w:tc>
        <w:tc>
          <w:tcPr>
            <w:tcW w:w="425" w:type="dxa"/>
          </w:tcPr>
          <w:p w14:paraId="30950AB1" w14:textId="77777777" w:rsidR="00035945" w:rsidRDefault="00035945" w:rsidP="00190DEB">
            <w:pPr>
              <w:rPr>
                <w:rFonts w:ascii="Verdana Pro" w:hAnsi="Verdana Pro"/>
                <w:sz w:val="20"/>
                <w:szCs w:val="20"/>
              </w:rPr>
            </w:pPr>
          </w:p>
          <w:p w14:paraId="60C7EE0F" w14:textId="77777777" w:rsidR="00035945" w:rsidRPr="00994487" w:rsidRDefault="00035945" w:rsidP="00190DEB">
            <w:pPr>
              <w:rPr>
                <w:rFonts w:ascii="Verdana Pro" w:hAnsi="Verdana Pro"/>
                <w:sz w:val="20"/>
                <w:szCs w:val="20"/>
              </w:rPr>
            </w:pPr>
          </w:p>
        </w:tc>
        <w:tc>
          <w:tcPr>
            <w:tcW w:w="426" w:type="dxa"/>
          </w:tcPr>
          <w:p w14:paraId="71049368" w14:textId="77777777" w:rsidR="00035945" w:rsidRPr="00994487" w:rsidRDefault="00035945" w:rsidP="00190DEB">
            <w:pPr>
              <w:rPr>
                <w:rFonts w:ascii="Verdana Pro" w:hAnsi="Verdana Pro"/>
                <w:sz w:val="20"/>
                <w:szCs w:val="20"/>
              </w:rPr>
            </w:pPr>
          </w:p>
        </w:tc>
        <w:tc>
          <w:tcPr>
            <w:tcW w:w="426" w:type="dxa"/>
          </w:tcPr>
          <w:p w14:paraId="5797F471" w14:textId="77777777" w:rsidR="00035945" w:rsidRPr="00994487" w:rsidRDefault="00035945" w:rsidP="00190DEB">
            <w:pPr>
              <w:rPr>
                <w:rFonts w:ascii="Verdana Pro" w:hAnsi="Verdana Pro"/>
                <w:sz w:val="20"/>
                <w:szCs w:val="20"/>
              </w:rPr>
            </w:pPr>
          </w:p>
        </w:tc>
        <w:tc>
          <w:tcPr>
            <w:tcW w:w="2551" w:type="dxa"/>
          </w:tcPr>
          <w:p w14:paraId="7B897009" w14:textId="77777777" w:rsidR="00035945" w:rsidRPr="00994487" w:rsidRDefault="00035945" w:rsidP="00190DEB">
            <w:pPr>
              <w:rPr>
                <w:rFonts w:ascii="Verdana Pro" w:hAnsi="Verdana Pro"/>
                <w:sz w:val="20"/>
                <w:szCs w:val="20"/>
              </w:rPr>
            </w:pPr>
          </w:p>
        </w:tc>
        <w:tc>
          <w:tcPr>
            <w:tcW w:w="2726" w:type="dxa"/>
          </w:tcPr>
          <w:p w14:paraId="629BF311" w14:textId="77777777" w:rsidR="00035945" w:rsidRPr="00994487" w:rsidRDefault="00035945" w:rsidP="00190DEB">
            <w:pPr>
              <w:rPr>
                <w:rFonts w:ascii="Verdana Pro" w:hAnsi="Verdana Pro"/>
                <w:sz w:val="20"/>
                <w:szCs w:val="20"/>
              </w:rPr>
            </w:pPr>
          </w:p>
        </w:tc>
        <w:tc>
          <w:tcPr>
            <w:tcW w:w="3086" w:type="dxa"/>
          </w:tcPr>
          <w:p w14:paraId="13C8BF4D" w14:textId="77777777" w:rsidR="00035945" w:rsidRPr="00994487" w:rsidRDefault="00035945" w:rsidP="00190DEB">
            <w:pPr>
              <w:rPr>
                <w:rFonts w:ascii="Verdana Pro" w:hAnsi="Verdana Pro"/>
                <w:sz w:val="20"/>
                <w:szCs w:val="20"/>
              </w:rPr>
            </w:pPr>
          </w:p>
        </w:tc>
      </w:tr>
      <w:tr w:rsidR="00035945" w:rsidRPr="00994487" w14:paraId="6F4C2E27" w14:textId="77777777" w:rsidTr="00190DEB">
        <w:tc>
          <w:tcPr>
            <w:tcW w:w="10915" w:type="dxa"/>
            <w:gridSpan w:val="9"/>
          </w:tcPr>
          <w:p w14:paraId="4B394656"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4820EAFF" w14:textId="77777777" w:rsidTr="00190DEB">
        <w:tc>
          <w:tcPr>
            <w:tcW w:w="10915" w:type="dxa"/>
            <w:gridSpan w:val="9"/>
          </w:tcPr>
          <w:p w14:paraId="589370FF" w14:textId="77777777" w:rsidR="00035945" w:rsidRPr="00994487" w:rsidRDefault="00035945" w:rsidP="00190DEB">
            <w:pPr>
              <w:rPr>
                <w:rFonts w:ascii="Verdana Pro" w:hAnsi="Verdana Pro"/>
                <w:sz w:val="20"/>
                <w:szCs w:val="20"/>
              </w:rPr>
            </w:pPr>
          </w:p>
          <w:p w14:paraId="2B62D6F5" w14:textId="77777777" w:rsidR="00035945" w:rsidRPr="00994487" w:rsidRDefault="00035945" w:rsidP="00190DEB">
            <w:pPr>
              <w:rPr>
                <w:rFonts w:ascii="Verdana Pro" w:hAnsi="Verdana Pro"/>
                <w:sz w:val="20"/>
                <w:szCs w:val="20"/>
              </w:rPr>
            </w:pPr>
          </w:p>
          <w:p w14:paraId="09DD3333" w14:textId="77777777" w:rsidR="00035945" w:rsidRPr="00994487" w:rsidRDefault="00035945" w:rsidP="00190DEB">
            <w:pPr>
              <w:rPr>
                <w:rFonts w:ascii="Verdana Pro" w:hAnsi="Verdana Pro"/>
                <w:sz w:val="20"/>
                <w:szCs w:val="20"/>
              </w:rPr>
            </w:pPr>
          </w:p>
          <w:p w14:paraId="0601D5DE" w14:textId="77777777" w:rsidR="00035945" w:rsidRPr="00994487" w:rsidRDefault="00035945" w:rsidP="00190DEB">
            <w:pPr>
              <w:rPr>
                <w:rFonts w:ascii="Verdana Pro" w:hAnsi="Verdana Pro"/>
                <w:sz w:val="20"/>
                <w:szCs w:val="20"/>
              </w:rPr>
            </w:pPr>
          </w:p>
          <w:p w14:paraId="0F764AD1" w14:textId="77777777" w:rsidR="00035945" w:rsidRPr="00994487" w:rsidRDefault="00035945" w:rsidP="00190DEB">
            <w:pPr>
              <w:rPr>
                <w:rFonts w:ascii="Verdana Pro" w:hAnsi="Verdana Pro"/>
                <w:sz w:val="20"/>
                <w:szCs w:val="20"/>
              </w:rPr>
            </w:pPr>
          </w:p>
        </w:tc>
      </w:tr>
    </w:tbl>
    <w:p w14:paraId="2BAD3F20"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0D91A961" w14:textId="77777777" w:rsidTr="00190DEB">
        <w:tc>
          <w:tcPr>
            <w:tcW w:w="1275" w:type="dxa"/>
            <w:gridSpan w:val="3"/>
          </w:tcPr>
          <w:p w14:paraId="1FCE4259"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46D40C80"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4FF05EDE"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537458B8"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317C5E2A"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0B354A80"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1677D0CB"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5DF8EC08" w14:textId="77777777" w:rsidTr="00190DEB">
        <w:tc>
          <w:tcPr>
            <w:tcW w:w="425" w:type="dxa"/>
          </w:tcPr>
          <w:p w14:paraId="281BB978" w14:textId="77777777" w:rsidR="00035945" w:rsidRPr="00994487" w:rsidRDefault="00035945" w:rsidP="00190DEB">
            <w:pPr>
              <w:rPr>
                <w:rFonts w:ascii="Verdana Pro" w:hAnsi="Verdana Pro"/>
                <w:sz w:val="20"/>
                <w:szCs w:val="20"/>
              </w:rPr>
            </w:pPr>
          </w:p>
        </w:tc>
        <w:tc>
          <w:tcPr>
            <w:tcW w:w="425" w:type="dxa"/>
          </w:tcPr>
          <w:p w14:paraId="4AA6F228" w14:textId="77777777" w:rsidR="00035945" w:rsidRPr="00994487" w:rsidRDefault="00035945" w:rsidP="00190DEB">
            <w:pPr>
              <w:rPr>
                <w:rFonts w:ascii="Verdana Pro" w:hAnsi="Verdana Pro"/>
                <w:sz w:val="20"/>
                <w:szCs w:val="20"/>
              </w:rPr>
            </w:pPr>
          </w:p>
        </w:tc>
        <w:tc>
          <w:tcPr>
            <w:tcW w:w="425" w:type="dxa"/>
          </w:tcPr>
          <w:p w14:paraId="01A4BFE7" w14:textId="77777777" w:rsidR="00035945" w:rsidRPr="00994487" w:rsidRDefault="00035945" w:rsidP="00190DEB">
            <w:pPr>
              <w:rPr>
                <w:rFonts w:ascii="Verdana Pro" w:hAnsi="Verdana Pro"/>
                <w:sz w:val="20"/>
                <w:szCs w:val="20"/>
              </w:rPr>
            </w:pPr>
          </w:p>
        </w:tc>
        <w:tc>
          <w:tcPr>
            <w:tcW w:w="425" w:type="dxa"/>
          </w:tcPr>
          <w:p w14:paraId="2862AC74" w14:textId="77777777" w:rsidR="00035945" w:rsidRDefault="00035945" w:rsidP="00190DEB">
            <w:pPr>
              <w:rPr>
                <w:rFonts w:ascii="Verdana Pro" w:hAnsi="Verdana Pro"/>
                <w:sz w:val="20"/>
                <w:szCs w:val="20"/>
              </w:rPr>
            </w:pPr>
          </w:p>
          <w:p w14:paraId="6C7EA612" w14:textId="77777777" w:rsidR="00035945" w:rsidRPr="00994487" w:rsidRDefault="00035945" w:rsidP="00190DEB">
            <w:pPr>
              <w:rPr>
                <w:rFonts w:ascii="Verdana Pro" w:hAnsi="Verdana Pro"/>
                <w:sz w:val="20"/>
                <w:szCs w:val="20"/>
              </w:rPr>
            </w:pPr>
          </w:p>
        </w:tc>
        <w:tc>
          <w:tcPr>
            <w:tcW w:w="426" w:type="dxa"/>
          </w:tcPr>
          <w:p w14:paraId="51B5F444" w14:textId="77777777" w:rsidR="00035945" w:rsidRPr="00994487" w:rsidRDefault="00035945" w:rsidP="00190DEB">
            <w:pPr>
              <w:rPr>
                <w:rFonts w:ascii="Verdana Pro" w:hAnsi="Verdana Pro"/>
                <w:sz w:val="20"/>
                <w:szCs w:val="20"/>
              </w:rPr>
            </w:pPr>
          </w:p>
        </w:tc>
        <w:tc>
          <w:tcPr>
            <w:tcW w:w="426" w:type="dxa"/>
          </w:tcPr>
          <w:p w14:paraId="4C68B057" w14:textId="77777777" w:rsidR="00035945" w:rsidRPr="00994487" w:rsidRDefault="00035945" w:rsidP="00190DEB">
            <w:pPr>
              <w:rPr>
                <w:rFonts w:ascii="Verdana Pro" w:hAnsi="Verdana Pro"/>
                <w:sz w:val="20"/>
                <w:szCs w:val="20"/>
              </w:rPr>
            </w:pPr>
          </w:p>
        </w:tc>
        <w:tc>
          <w:tcPr>
            <w:tcW w:w="2551" w:type="dxa"/>
          </w:tcPr>
          <w:p w14:paraId="6741D910" w14:textId="77777777" w:rsidR="00035945" w:rsidRPr="00994487" w:rsidRDefault="00035945" w:rsidP="00190DEB">
            <w:pPr>
              <w:rPr>
                <w:rFonts w:ascii="Verdana Pro" w:hAnsi="Verdana Pro"/>
                <w:sz w:val="20"/>
                <w:szCs w:val="20"/>
              </w:rPr>
            </w:pPr>
          </w:p>
        </w:tc>
        <w:tc>
          <w:tcPr>
            <w:tcW w:w="2726" w:type="dxa"/>
          </w:tcPr>
          <w:p w14:paraId="64312462" w14:textId="77777777" w:rsidR="00035945" w:rsidRPr="00994487" w:rsidRDefault="00035945" w:rsidP="00190DEB">
            <w:pPr>
              <w:rPr>
                <w:rFonts w:ascii="Verdana Pro" w:hAnsi="Verdana Pro"/>
                <w:sz w:val="20"/>
                <w:szCs w:val="20"/>
              </w:rPr>
            </w:pPr>
          </w:p>
        </w:tc>
        <w:tc>
          <w:tcPr>
            <w:tcW w:w="3086" w:type="dxa"/>
          </w:tcPr>
          <w:p w14:paraId="4C4DC12E" w14:textId="77777777" w:rsidR="00035945" w:rsidRPr="00994487" w:rsidRDefault="00035945" w:rsidP="00190DEB">
            <w:pPr>
              <w:rPr>
                <w:rFonts w:ascii="Verdana Pro" w:hAnsi="Verdana Pro"/>
                <w:sz w:val="20"/>
                <w:szCs w:val="20"/>
              </w:rPr>
            </w:pPr>
          </w:p>
        </w:tc>
      </w:tr>
      <w:tr w:rsidR="00035945" w:rsidRPr="00994487" w14:paraId="2C060787" w14:textId="77777777" w:rsidTr="00190DEB">
        <w:tc>
          <w:tcPr>
            <w:tcW w:w="10915" w:type="dxa"/>
            <w:gridSpan w:val="9"/>
          </w:tcPr>
          <w:p w14:paraId="3183E572"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5AF29BD3" w14:textId="77777777" w:rsidTr="00190DEB">
        <w:tc>
          <w:tcPr>
            <w:tcW w:w="10915" w:type="dxa"/>
            <w:gridSpan w:val="9"/>
          </w:tcPr>
          <w:p w14:paraId="7E5B99F6" w14:textId="77777777" w:rsidR="00035945" w:rsidRPr="00994487" w:rsidRDefault="00035945" w:rsidP="00190DEB">
            <w:pPr>
              <w:rPr>
                <w:rFonts w:ascii="Verdana Pro" w:hAnsi="Verdana Pro"/>
                <w:sz w:val="20"/>
                <w:szCs w:val="20"/>
              </w:rPr>
            </w:pPr>
          </w:p>
          <w:p w14:paraId="1B2E5CFE" w14:textId="77777777" w:rsidR="00035945" w:rsidRPr="00994487" w:rsidRDefault="00035945" w:rsidP="00190DEB">
            <w:pPr>
              <w:rPr>
                <w:rFonts w:ascii="Verdana Pro" w:hAnsi="Verdana Pro"/>
                <w:sz w:val="20"/>
                <w:szCs w:val="20"/>
              </w:rPr>
            </w:pPr>
          </w:p>
          <w:p w14:paraId="5CB24208" w14:textId="77777777" w:rsidR="00035945" w:rsidRPr="00994487" w:rsidRDefault="00035945" w:rsidP="00190DEB">
            <w:pPr>
              <w:rPr>
                <w:rFonts w:ascii="Verdana Pro" w:hAnsi="Verdana Pro"/>
                <w:sz w:val="20"/>
                <w:szCs w:val="20"/>
              </w:rPr>
            </w:pPr>
          </w:p>
          <w:p w14:paraId="3D9C0ADE" w14:textId="77777777" w:rsidR="00035945" w:rsidRPr="00994487" w:rsidRDefault="00035945" w:rsidP="00190DEB">
            <w:pPr>
              <w:rPr>
                <w:rFonts w:ascii="Verdana Pro" w:hAnsi="Verdana Pro"/>
                <w:sz w:val="20"/>
                <w:szCs w:val="20"/>
              </w:rPr>
            </w:pPr>
          </w:p>
          <w:p w14:paraId="2659B7F3" w14:textId="77777777" w:rsidR="00035945" w:rsidRPr="00994487" w:rsidRDefault="00035945" w:rsidP="00190DEB">
            <w:pPr>
              <w:rPr>
                <w:rFonts w:ascii="Verdana Pro" w:hAnsi="Verdana Pro"/>
                <w:sz w:val="20"/>
                <w:szCs w:val="20"/>
              </w:rPr>
            </w:pPr>
          </w:p>
        </w:tc>
      </w:tr>
    </w:tbl>
    <w:p w14:paraId="188E2280"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61F4663F" w14:textId="77777777" w:rsidTr="00190DEB">
        <w:tc>
          <w:tcPr>
            <w:tcW w:w="1275" w:type="dxa"/>
            <w:gridSpan w:val="3"/>
          </w:tcPr>
          <w:p w14:paraId="1E8CD7AF"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1C3B2965"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24AFD2D9"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0838896E"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7BFCF615"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32797B84"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79844267"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71F066F8" w14:textId="77777777" w:rsidTr="00190DEB">
        <w:tc>
          <w:tcPr>
            <w:tcW w:w="425" w:type="dxa"/>
          </w:tcPr>
          <w:p w14:paraId="78037066" w14:textId="77777777" w:rsidR="00035945" w:rsidRPr="00994487" w:rsidRDefault="00035945" w:rsidP="00190DEB">
            <w:pPr>
              <w:rPr>
                <w:rFonts w:ascii="Verdana Pro" w:hAnsi="Verdana Pro"/>
                <w:sz w:val="20"/>
                <w:szCs w:val="20"/>
              </w:rPr>
            </w:pPr>
          </w:p>
        </w:tc>
        <w:tc>
          <w:tcPr>
            <w:tcW w:w="425" w:type="dxa"/>
          </w:tcPr>
          <w:p w14:paraId="36FC0060" w14:textId="77777777" w:rsidR="00035945" w:rsidRPr="00994487" w:rsidRDefault="00035945" w:rsidP="00190DEB">
            <w:pPr>
              <w:rPr>
                <w:rFonts w:ascii="Verdana Pro" w:hAnsi="Verdana Pro"/>
                <w:sz w:val="20"/>
                <w:szCs w:val="20"/>
              </w:rPr>
            </w:pPr>
          </w:p>
        </w:tc>
        <w:tc>
          <w:tcPr>
            <w:tcW w:w="425" w:type="dxa"/>
          </w:tcPr>
          <w:p w14:paraId="7CA73E82" w14:textId="77777777" w:rsidR="00035945" w:rsidRPr="00994487" w:rsidRDefault="00035945" w:rsidP="00190DEB">
            <w:pPr>
              <w:rPr>
                <w:rFonts w:ascii="Verdana Pro" w:hAnsi="Verdana Pro"/>
                <w:sz w:val="20"/>
                <w:szCs w:val="20"/>
              </w:rPr>
            </w:pPr>
          </w:p>
        </w:tc>
        <w:tc>
          <w:tcPr>
            <w:tcW w:w="425" w:type="dxa"/>
          </w:tcPr>
          <w:p w14:paraId="3716070D" w14:textId="77777777" w:rsidR="00035945" w:rsidRDefault="00035945" w:rsidP="00190DEB">
            <w:pPr>
              <w:rPr>
                <w:rFonts w:ascii="Verdana Pro" w:hAnsi="Verdana Pro"/>
                <w:sz w:val="20"/>
                <w:szCs w:val="20"/>
              </w:rPr>
            </w:pPr>
          </w:p>
          <w:p w14:paraId="63194115" w14:textId="77777777" w:rsidR="00035945" w:rsidRPr="00994487" w:rsidRDefault="00035945" w:rsidP="00190DEB">
            <w:pPr>
              <w:rPr>
                <w:rFonts w:ascii="Verdana Pro" w:hAnsi="Verdana Pro"/>
                <w:sz w:val="20"/>
                <w:szCs w:val="20"/>
              </w:rPr>
            </w:pPr>
          </w:p>
        </w:tc>
        <w:tc>
          <w:tcPr>
            <w:tcW w:w="426" w:type="dxa"/>
          </w:tcPr>
          <w:p w14:paraId="5AE2A7C8" w14:textId="77777777" w:rsidR="00035945" w:rsidRPr="00994487" w:rsidRDefault="00035945" w:rsidP="00190DEB">
            <w:pPr>
              <w:rPr>
                <w:rFonts w:ascii="Verdana Pro" w:hAnsi="Verdana Pro"/>
                <w:sz w:val="20"/>
                <w:szCs w:val="20"/>
              </w:rPr>
            </w:pPr>
          </w:p>
        </w:tc>
        <w:tc>
          <w:tcPr>
            <w:tcW w:w="426" w:type="dxa"/>
          </w:tcPr>
          <w:p w14:paraId="444B85BD" w14:textId="77777777" w:rsidR="00035945" w:rsidRPr="00994487" w:rsidRDefault="00035945" w:rsidP="00190DEB">
            <w:pPr>
              <w:rPr>
                <w:rFonts w:ascii="Verdana Pro" w:hAnsi="Verdana Pro"/>
                <w:sz w:val="20"/>
                <w:szCs w:val="20"/>
              </w:rPr>
            </w:pPr>
          </w:p>
        </w:tc>
        <w:tc>
          <w:tcPr>
            <w:tcW w:w="2551" w:type="dxa"/>
          </w:tcPr>
          <w:p w14:paraId="20567496" w14:textId="77777777" w:rsidR="00035945" w:rsidRPr="00994487" w:rsidRDefault="00035945" w:rsidP="00190DEB">
            <w:pPr>
              <w:rPr>
                <w:rFonts w:ascii="Verdana Pro" w:hAnsi="Verdana Pro"/>
                <w:sz w:val="20"/>
                <w:szCs w:val="20"/>
              </w:rPr>
            </w:pPr>
          </w:p>
        </w:tc>
        <w:tc>
          <w:tcPr>
            <w:tcW w:w="2726" w:type="dxa"/>
          </w:tcPr>
          <w:p w14:paraId="2FC35890" w14:textId="77777777" w:rsidR="00035945" w:rsidRPr="00994487" w:rsidRDefault="00035945" w:rsidP="00190DEB">
            <w:pPr>
              <w:rPr>
                <w:rFonts w:ascii="Verdana Pro" w:hAnsi="Verdana Pro"/>
                <w:sz w:val="20"/>
                <w:szCs w:val="20"/>
              </w:rPr>
            </w:pPr>
          </w:p>
        </w:tc>
        <w:tc>
          <w:tcPr>
            <w:tcW w:w="3086" w:type="dxa"/>
          </w:tcPr>
          <w:p w14:paraId="74295D62" w14:textId="77777777" w:rsidR="00035945" w:rsidRPr="00994487" w:rsidRDefault="00035945" w:rsidP="00190DEB">
            <w:pPr>
              <w:rPr>
                <w:rFonts w:ascii="Verdana Pro" w:hAnsi="Verdana Pro"/>
                <w:sz w:val="20"/>
                <w:szCs w:val="20"/>
              </w:rPr>
            </w:pPr>
          </w:p>
        </w:tc>
      </w:tr>
      <w:tr w:rsidR="00035945" w:rsidRPr="00994487" w14:paraId="7711EA95" w14:textId="77777777" w:rsidTr="00190DEB">
        <w:tc>
          <w:tcPr>
            <w:tcW w:w="10915" w:type="dxa"/>
            <w:gridSpan w:val="9"/>
          </w:tcPr>
          <w:p w14:paraId="2EAB275D"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6A262B1A" w14:textId="77777777" w:rsidTr="00190DEB">
        <w:tc>
          <w:tcPr>
            <w:tcW w:w="10915" w:type="dxa"/>
            <w:gridSpan w:val="9"/>
          </w:tcPr>
          <w:p w14:paraId="05614121" w14:textId="77777777" w:rsidR="00035945" w:rsidRPr="00994487" w:rsidRDefault="00035945" w:rsidP="00190DEB">
            <w:pPr>
              <w:rPr>
                <w:rFonts w:ascii="Verdana Pro" w:hAnsi="Verdana Pro"/>
                <w:sz w:val="20"/>
                <w:szCs w:val="20"/>
              </w:rPr>
            </w:pPr>
          </w:p>
          <w:p w14:paraId="7F0C5125" w14:textId="77777777" w:rsidR="00035945" w:rsidRPr="00994487" w:rsidRDefault="00035945" w:rsidP="00190DEB">
            <w:pPr>
              <w:rPr>
                <w:rFonts w:ascii="Verdana Pro" w:hAnsi="Verdana Pro"/>
                <w:sz w:val="20"/>
                <w:szCs w:val="20"/>
              </w:rPr>
            </w:pPr>
          </w:p>
          <w:p w14:paraId="1692078F" w14:textId="77777777" w:rsidR="00035945" w:rsidRPr="00994487" w:rsidRDefault="00035945" w:rsidP="00190DEB">
            <w:pPr>
              <w:rPr>
                <w:rFonts w:ascii="Verdana Pro" w:hAnsi="Verdana Pro"/>
                <w:sz w:val="20"/>
                <w:szCs w:val="20"/>
              </w:rPr>
            </w:pPr>
          </w:p>
          <w:p w14:paraId="7B38AA06" w14:textId="77777777" w:rsidR="00035945" w:rsidRPr="00994487" w:rsidRDefault="00035945" w:rsidP="00190DEB">
            <w:pPr>
              <w:rPr>
                <w:rFonts w:ascii="Verdana Pro" w:hAnsi="Verdana Pro"/>
                <w:sz w:val="20"/>
                <w:szCs w:val="20"/>
              </w:rPr>
            </w:pPr>
          </w:p>
          <w:p w14:paraId="47DFA768" w14:textId="77777777" w:rsidR="00035945" w:rsidRPr="00994487" w:rsidRDefault="00035945" w:rsidP="00190DEB">
            <w:pPr>
              <w:rPr>
                <w:rFonts w:ascii="Verdana Pro" w:hAnsi="Verdana Pro"/>
                <w:sz w:val="20"/>
                <w:szCs w:val="20"/>
              </w:rPr>
            </w:pPr>
          </w:p>
        </w:tc>
      </w:tr>
    </w:tbl>
    <w:p w14:paraId="3F5AEEED" w14:textId="77777777" w:rsidR="00035945" w:rsidRDefault="00035945" w:rsidP="00014661">
      <w:pPr>
        <w:ind w:left="284"/>
        <w:rPr>
          <w:rFonts w:ascii="Verdana Pro" w:hAnsi="Verdana Pro"/>
          <w:sz w:val="20"/>
          <w:szCs w:val="20"/>
        </w:rPr>
      </w:pPr>
    </w:p>
    <w:p w14:paraId="742559B7" w14:textId="77777777" w:rsidR="00663E77" w:rsidRDefault="00663E77"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3911A067" w14:textId="77777777" w:rsidTr="00190DEB">
        <w:tc>
          <w:tcPr>
            <w:tcW w:w="1275" w:type="dxa"/>
            <w:gridSpan w:val="3"/>
          </w:tcPr>
          <w:p w14:paraId="6859E550"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5BBF18AF"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4D22DD9F"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4D9CF3C1"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19400889"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489425F1"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768074E6"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7A0629C9" w14:textId="77777777" w:rsidTr="00190DEB">
        <w:tc>
          <w:tcPr>
            <w:tcW w:w="425" w:type="dxa"/>
          </w:tcPr>
          <w:p w14:paraId="74436B34" w14:textId="77777777" w:rsidR="00035945" w:rsidRPr="00994487" w:rsidRDefault="00035945" w:rsidP="00190DEB">
            <w:pPr>
              <w:rPr>
                <w:rFonts w:ascii="Verdana Pro" w:hAnsi="Verdana Pro"/>
                <w:sz w:val="20"/>
                <w:szCs w:val="20"/>
              </w:rPr>
            </w:pPr>
          </w:p>
        </w:tc>
        <w:tc>
          <w:tcPr>
            <w:tcW w:w="425" w:type="dxa"/>
          </w:tcPr>
          <w:p w14:paraId="59749749" w14:textId="77777777" w:rsidR="00035945" w:rsidRPr="00994487" w:rsidRDefault="00035945" w:rsidP="00190DEB">
            <w:pPr>
              <w:rPr>
                <w:rFonts w:ascii="Verdana Pro" w:hAnsi="Verdana Pro"/>
                <w:sz w:val="20"/>
                <w:szCs w:val="20"/>
              </w:rPr>
            </w:pPr>
          </w:p>
        </w:tc>
        <w:tc>
          <w:tcPr>
            <w:tcW w:w="425" w:type="dxa"/>
          </w:tcPr>
          <w:p w14:paraId="68DCACD9" w14:textId="77777777" w:rsidR="00035945" w:rsidRPr="00994487" w:rsidRDefault="00035945" w:rsidP="00190DEB">
            <w:pPr>
              <w:rPr>
                <w:rFonts w:ascii="Verdana Pro" w:hAnsi="Verdana Pro"/>
                <w:sz w:val="20"/>
                <w:szCs w:val="20"/>
              </w:rPr>
            </w:pPr>
          </w:p>
        </w:tc>
        <w:tc>
          <w:tcPr>
            <w:tcW w:w="425" w:type="dxa"/>
          </w:tcPr>
          <w:p w14:paraId="74DFFF29" w14:textId="77777777" w:rsidR="00035945" w:rsidRDefault="00035945" w:rsidP="00190DEB">
            <w:pPr>
              <w:rPr>
                <w:rFonts w:ascii="Verdana Pro" w:hAnsi="Verdana Pro"/>
                <w:sz w:val="20"/>
                <w:szCs w:val="20"/>
              </w:rPr>
            </w:pPr>
          </w:p>
          <w:p w14:paraId="504CAB2D" w14:textId="77777777" w:rsidR="00035945" w:rsidRPr="00994487" w:rsidRDefault="00035945" w:rsidP="00190DEB">
            <w:pPr>
              <w:rPr>
                <w:rFonts w:ascii="Verdana Pro" w:hAnsi="Verdana Pro"/>
                <w:sz w:val="20"/>
                <w:szCs w:val="20"/>
              </w:rPr>
            </w:pPr>
          </w:p>
        </w:tc>
        <w:tc>
          <w:tcPr>
            <w:tcW w:w="426" w:type="dxa"/>
          </w:tcPr>
          <w:p w14:paraId="284FAAC0" w14:textId="77777777" w:rsidR="00035945" w:rsidRPr="00994487" w:rsidRDefault="00035945" w:rsidP="00190DEB">
            <w:pPr>
              <w:rPr>
                <w:rFonts w:ascii="Verdana Pro" w:hAnsi="Verdana Pro"/>
                <w:sz w:val="20"/>
                <w:szCs w:val="20"/>
              </w:rPr>
            </w:pPr>
          </w:p>
        </w:tc>
        <w:tc>
          <w:tcPr>
            <w:tcW w:w="426" w:type="dxa"/>
          </w:tcPr>
          <w:p w14:paraId="13565395" w14:textId="77777777" w:rsidR="00035945" w:rsidRPr="00994487" w:rsidRDefault="00035945" w:rsidP="00190DEB">
            <w:pPr>
              <w:rPr>
                <w:rFonts w:ascii="Verdana Pro" w:hAnsi="Verdana Pro"/>
                <w:sz w:val="20"/>
                <w:szCs w:val="20"/>
              </w:rPr>
            </w:pPr>
          </w:p>
        </w:tc>
        <w:tc>
          <w:tcPr>
            <w:tcW w:w="2551" w:type="dxa"/>
          </w:tcPr>
          <w:p w14:paraId="71D127B5" w14:textId="77777777" w:rsidR="00035945" w:rsidRPr="00994487" w:rsidRDefault="00035945" w:rsidP="00190DEB">
            <w:pPr>
              <w:rPr>
                <w:rFonts w:ascii="Verdana Pro" w:hAnsi="Verdana Pro"/>
                <w:sz w:val="20"/>
                <w:szCs w:val="20"/>
              </w:rPr>
            </w:pPr>
          </w:p>
        </w:tc>
        <w:tc>
          <w:tcPr>
            <w:tcW w:w="2726" w:type="dxa"/>
          </w:tcPr>
          <w:p w14:paraId="7FED4DE0" w14:textId="77777777" w:rsidR="00035945" w:rsidRPr="00994487" w:rsidRDefault="00035945" w:rsidP="00190DEB">
            <w:pPr>
              <w:rPr>
                <w:rFonts w:ascii="Verdana Pro" w:hAnsi="Verdana Pro"/>
                <w:sz w:val="20"/>
                <w:szCs w:val="20"/>
              </w:rPr>
            </w:pPr>
          </w:p>
        </w:tc>
        <w:tc>
          <w:tcPr>
            <w:tcW w:w="3086" w:type="dxa"/>
          </w:tcPr>
          <w:p w14:paraId="4DD185C8" w14:textId="77777777" w:rsidR="00035945" w:rsidRPr="00994487" w:rsidRDefault="00035945" w:rsidP="00190DEB">
            <w:pPr>
              <w:rPr>
                <w:rFonts w:ascii="Verdana Pro" w:hAnsi="Verdana Pro"/>
                <w:sz w:val="20"/>
                <w:szCs w:val="20"/>
              </w:rPr>
            </w:pPr>
          </w:p>
        </w:tc>
      </w:tr>
      <w:tr w:rsidR="00035945" w:rsidRPr="00994487" w14:paraId="52B6ED8E" w14:textId="77777777" w:rsidTr="00190DEB">
        <w:tc>
          <w:tcPr>
            <w:tcW w:w="10915" w:type="dxa"/>
            <w:gridSpan w:val="9"/>
          </w:tcPr>
          <w:p w14:paraId="597E05F2"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06A9067F" w14:textId="77777777" w:rsidTr="00190DEB">
        <w:tc>
          <w:tcPr>
            <w:tcW w:w="10915" w:type="dxa"/>
            <w:gridSpan w:val="9"/>
          </w:tcPr>
          <w:p w14:paraId="4EC435DB" w14:textId="77777777" w:rsidR="00035945" w:rsidRPr="00994487" w:rsidRDefault="00035945" w:rsidP="00190DEB">
            <w:pPr>
              <w:rPr>
                <w:rFonts w:ascii="Verdana Pro" w:hAnsi="Verdana Pro"/>
                <w:sz w:val="20"/>
                <w:szCs w:val="20"/>
              </w:rPr>
            </w:pPr>
          </w:p>
          <w:p w14:paraId="5852E128" w14:textId="77777777" w:rsidR="00035945" w:rsidRPr="00994487" w:rsidRDefault="00035945" w:rsidP="00190DEB">
            <w:pPr>
              <w:rPr>
                <w:rFonts w:ascii="Verdana Pro" w:hAnsi="Verdana Pro"/>
                <w:sz w:val="20"/>
                <w:szCs w:val="20"/>
              </w:rPr>
            </w:pPr>
          </w:p>
          <w:p w14:paraId="7E94AA1F" w14:textId="77777777" w:rsidR="00035945" w:rsidRPr="00994487" w:rsidRDefault="00035945" w:rsidP="00190DEB">
            <w:pPr>
              <w:rPr>
                <w:rFonts w:ascii="Verdana Pro" w:hAnsi="Verdana Pro"/>
                <w:sz w:val="20"/>
                <w:szCs w:val="20"/>
              </w:rPr>
            </w:pPr>
          </w:p>
          <w:p w14:paraId="284F6B5D" w14:textId="77777777" w:rsidR="00035945" w:rsidRPr="00994487" w:rsidRDefault="00035945" w:rsidP="00190DEB">
            <w:pPr>
              <w:rPr>
                <w:rFonts w:ascii="Verdana Pro" w:hAnsi="Verdana Pro"/>
                <w:sz w:val="20"/>
                <w:szCs w:val="20"/>
              </w:rPr>
            </w:pPr>
          </w:p>
          <w:p w14:paraId="09D68B42" w14:textId="77777777" w:rsidR="00035945" w:rsidRPr="00994487" w:rsidRDefault="00035945" w:rsidP="00190DEB">
            <w:pPr>
              <w:rPr>
                <w:rFonts w:ascii="Verdana Pro" w:hAnsi="Verdana Pro"/>
                <w:sz w:val="20"/>
                <w:szCs w:val="20"/>
              </w:rPr>
            </w:pPr>
          </w:p>
        </w:tc>
      </w:tr>
    </w:tbl>
    <w:p w14:paraId="0B8AD6AA"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42184559" w14:textId="77777777" w:rsidTr="00190DEB">
        <w:tc>
          <w:tcPr>
            <w:tcW w:w="1275" w:type="dxa"/>
            <w:gridSpan w:val="3"/>
          </w:tcPr>
          <w:p w14:paraId="442290AD"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7D151DCD"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2E254353"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669498BF"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6DB4D02B"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4CA2FA55"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236A5A55"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62D4F2AA" w14:textId="77777777" w:rsidTr="00190DEB">
        <w:tc>
          <w:tcPr>
            <w:tcW w:w="425" w:type="dxa"/>
          </w:tcPr>
          <w:p w14:paraId="38293256" w14:textId="77777777" w:rsidR="00035945" w:rsidRPr="00994487" w:rsidRDefault="00035945" w:rsidP="00190DEB">
            <w:pPr>
              <w:rPr>
                <w:rFonts w:ascii="Verdana Pro" w:hAnsi="Verdana Pro"/>
                <w:sz w:val="20"/>
                <w:szCs w:val="20"/>
              </w:rPr>
            </w:pPr>
          </w:p>
        </w:tc>
        <w:tc>
          <w:tcPr>
            <w:tcW w:w="425" w:type="dxa"/>
          </w:tcPr>
          <w:p w14:paraId="1F7CE044" w14:textId="77777777" w:rsidR="00035945" w:rsidRPr="00994487" w:rsidRDefault="00035945" w:rsidP="00190DEB">
            <w:pPr>
              <w:rPr>
                <w:rFonts w:ascii="Verdana Pro" w:hAnsi="Verdana Pro"/>
                <w:sz w:val="20"/>
                <w:szCs w:val="20"/>
              </w:rPr>
            </w:pPr>
          </w:p>
        </w:tc>
        <w:tc>
          <w:tcPr>
            <w:tcW w:w="425" w:type="dxa"/>
          </w:tcPr>
          <w:p w14:paraId="14B44E13" w14:textId="77777777" w:rsidR="00035945" w:rsidRPr="00994487" w:rsidRDefault="00035945" w:rsidP="00190DEB">
            <w:pPr>
              <w:rPr>
                <w:rFonts w:ascii="Verdana Pro" w:hAnsi="Verdana Pro"/>
                <w:sz w:val="20"/>
                <w:szCs w:val="20"/>
              </w:rPr>
            </w:pPr>
          </w:p>
        </w:tc>
        <w:tc>
          <w:tcPr>
            <w:tcW w:w="425" w:type="dxa"/>
          </w:tcPr>
          <w:p w14:paraId="6423D94F" w14:textId="77777777" w:rsidR="00035945" w:rsidRDefault="00035945" w:rsidP="00190DEB">
            <w:pPr>
              <w:rPr>
                <w:rFonts w:ascii="Verdana Pro" w:hAnsi="Verdana Pro"/>
                <w:sz w:val="20"/>
                <w:szCs w:val="20"/>
              </w:rPr>
            </w:pPr>
          </w:p>
          <w:p w14:paraId="4E54A48F" w14:textId="77777777" w:rsidR="00035945" w:rsidRPr="00994487" w:rsidRDefault="00035945" w:rsidP="00190DEB">
            <w:pPr>
              <w:rPr>
                <w:rFonts w:ascii="Verdana Pro" w:hAnsi="Verdana Pro"/>
                <w:sz w:val="20"/>
                <w:szCs w:val="20"/>
              </w:rPr>
            </w:pPr>
          </w:p>
        </w:tc>
        <w:tc>
          <w:tcPr>
            <w:tcW w:w="426" w:type="dxa"/>
          </w:tcPr>
          <w:p w14:paraId="2039DB44" w14:textId="77777777" w:rsidR="00035945" w:rsidRPr="00994487" w:rsidRDefault="00035945" w:rsidP="00190DEB">
            <w:pPr>
              <w:rPr>
                <w:rFonts w:ascii="Verdana Pro" w:hAnsi="Verdana Pro"/>
                <w:sz w:val="20"/>
                <w:szCs w:val="20"/>
              </w:rPr>
            </w:pPr>
          </w:p>
        </w:tc>
        <w:tc>
          <w:tcPr>
            <w:tcW w:w="426" w:type="dxa"/>
          </w:tcPr>
          <w:p w14:paraId="669D86F5" w14:textId="77777777" w:rsidR="00035945" w:rsidRPr="00994487" w:rsidRDefault="00035945" w:rsidP="00190DEB">
            <w:pPr>
              <w:rPr>
                <w:rFonts w:ascii="Verdana Pro" w:hAnsi="Verdana Pro"/>
                <w:sz w:val="20"/>
                <w:szCs w:val="20"/>
              </w:rPr>
            </w:pPr>
          </w:p>
        </w:tc>
        <w:tc>
          <w:tcPr>
            <w:tcW w:w="2551" w:type="dxa"/>
          </w:tcPr>
          <w:p w14:paraId="444F5B3E" w14:textId="77777777" w:rsidR="00035945" w:rsidRPr="00994487" w:rsidRDefault="00035945" w:rsidP="00190DEB">
            <w:pPr>
              <w:rPr>
                <w:rFonts w:ascii="Verdana Pro" w:hAnsi="Verdana Pro"/>
                <w:sz w:val="20"/>
                <w:szCs w:val="20"/>
              </w:rPr>
            </w:pPr>
          </w:p>
        </w:tc>
        <w:tc>
          <w:tcPr>
            <w:tcW w:w="2726" w:type="dxa"/>
          </w:tcPr>
          <w:p w14:paraId="336C2521" w14:textId="77777777" w:rsidR="00035945" w:rsidRPr="00994487" w:rsidRDefault="00035945" w:rsidP="00190DEB">
            <w:pPr>
              <w:rPr>
                <w:rFonts w:ascii="Verdana Pro" w:hAnsi="Verdana Pro"/>
                <w:sz w:val="20"/>
                <w:szCs w:val="20"/>
              </w:rPr>
            </w:pPr>
          </w:p>
        </w:tc>
        <w:tc>
          <w:tcPr>
            <w:tcW w:w="3086" w:type="dxa"/>
          </w:tcPr>
          <w:p w14:paraId="56D92107" w14:textId="77777777" w:rsidR="00035945" w:rsidRPr="00994487" w:rsidRDefault="00035945" w:rsidP="00190DEB">
            <w:pPr>
              <w:rPr>
                <w:rFonts w:ascii="Verdana Pro" w:hAnsi="Verdana Pro"/>
                <w:sz w:val="20"/>
                <w:szCs w:val="20"/>
              </w:rPr>
            </w:pPr>
          </w:p>
        </w:tc>
      </w:tr>
      <w:tr w:rsidR="00035945" w:rsidRPr="00994487" w14:paraId="0B14D085" w14:textId="77777777" w:rsidTr="00190DEB">
        <w:tc>
          <w:tcPr>
            <w:tcW w:w="10915" w:type="dxa"/>
            <w:gridSpan w:val="9"/>
          </w:tcPr>
          <w:p w14:paraId="1E6E5DE5"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0AE193D1" w14:textId="77777777" w:rsidTr="00190DEB">
        <w:tc>
          <w:tcPr>
            <w:tcW w:w="10915" w:type="dxa"/>
            <w:gridSpan w:val="9"/>
          </w:tcPr>
          <w:p w14:paraId="389025E1" w14:textId="77777777" w:rsidR="00035945" w:rsidRPr="00994487" w:rsidRDefault="00035945" w:rsidP="00190DEB">
            <w:pPr>
              <w:rPr>
                <w:rFonts w:ascii="Verdana Pro" w:hAnsi="Verdana Pro"/>
                <w:sz w:val="20"/>
                <w:szCs w:val="20"/>
              </w:rPr>
            </w:pPr>
          </w:p>
          <w:p w14:paraId="0D09FEFC" w14:textId="77777777" w:rsidR="00035945" w:rsidRPr="00994487" w:rsidRDefault="00035945" w:rsidP="00190DEB">
            <w:pPr>
              <w:rPr>
                <w:rFonts w:ascii="Verdana Pro" w:hAnsi="Verdana Pro"/>
                <w:sz w:val="20"/>
                <w:szCs w:val="20"/>
              </w:rPr>
            </w:pPr>
          </w:p>
          <w:p w14:paraId="5387BFA5" w14:textId="77777777" w:rsidR="00035945" w:rsidRPr="00994487" w:rsidRDefault="00035945" w:rsidP="00190DEB">
            <w:pPr>
              <w:rPr>
                <w:rFonts w:ascii="Verdana Pro" w:hAnsi="Verdana Pro"/>
                <w:sz w:val="20"/>
                <w:szCs w:val="20"/>
              </w:rPr>
            </w:pPr>
          </w:p>
          <w:p w14:paraId="19CFFC54" w14:textId="77777777" w:rsidR="00035945" w:rsidRPr="00994487" w:rsidRDefault="00035945" w:rsidP="00190DEB">
            <w:pPr>
              <w:rPr>
                <w:rFonts w:ascii="Verdana Pro" w:hAnsi="Verdana Pro"/>
                <w:sz w:val="20"/>
                <w:szCs w:val="20"/>
              </w:rPr>
            </w:pPr>
          </w:p>
          <w:p w14:paraId="5B0FDEC2" w14:textId="77777777" w:rsidR="00035945" w:rsidRPr="00994487" w:rsidRDefault="00035945" w:rsidP="00190DEB">
            <w:pPr>
              <w:rPr>
                <w:rFonts w:ascii="Verdana Pro" w:hAnsi="Verdana Pro"/>
                <w:sz w:val="20"/>
                <w:szCs w:val="20"/>
              </w:rPr>
            </w:pPr>
          </w:p>
        </w:tc>
      </w:tr>
    </w:tbl>
    <w:p w14:paraId="2A20B73E"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108C6817" w14:textId="77777777" w:rsidTr="00190DEB">
        <w:tc>
          <w:tcPr>
            <w:tcW w:w="1275" w:type="dxa"/>
            <w:gridSpan w:val="3"/>
          </w:tcPr>
          <w:p w14:paraId="6D9DA33C"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538C2D35"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43AF2032"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3073051E"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47981967"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31136587"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502AAF1A"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6557C23A" w14:textId="77777777" w:rsidTr="00190DEB">
        <w:tc>
          <w:tcPr>
            <w:tcW w:w="425" w:type="dxa"/>
          </w:tcPr>
          <w:p w14:paraId="7582068E" w14:textId="77777777" w:rsidR="00035945" w:rsidRPr="00994487" w:rsidRDefault="00035945" w:rsidP="00190DEB">
            <w:pPr>
              <w:rPr>
                <w:rFonts w:ascii="Verdana Pro" w:hAnsi="Verdana Pro"/>
                <w:sz w:val="20"/>
                <w:szCs w:val="20"/>
              </w:rPr>
            </w:pPr>
          </w:p>
        </w:tc>
        <w:tc>
          <w:tcPr>
            <w:tcW w:w="425" w:type="dxa"/>
          </w:tcPr>
          <w:p w14:paraId="18426B60" w14:textId="77777777" w:rsidR="00035945" w:rsidRPr="00994487" w:rsidRDefault="00035945" w:rsidP="00190DEB">
            <w:pPr>
              <w:rPr>
                <w:rFonts w:ascii="Verdana Pro" w:hAnsi="Verdana Pro"/>
                <w:sz w:val="20"/>
                <w:szCs w:val="20"/>
              </w:rPr>
            </w:pPr>
          </w:p>
        </w:tc>
        <w:tc>
          <w:tcPr>
            <w:tcW w:w="425" w:type="dxa"/>
          </w:tcPr>
          <w:p w14:paraId="471E0A08" w14:textId="77777777" w:rsidR="00035945" w:rsidRPr="00994487" w:rsidRDefault="00035945" w:rsidP="00190DEB">
            <w:pPr>
              <w:rPr>
                <w:rFonts w:ascii="Verdana Pro" w:hAnsi="Verdana Pro"/>
                <w:sz w:val="20"/>
                <w:szCs w:val="20"/>
              </w:rPr>
            </w:pPr>
          </w:p>
        </w:tc>
        <w:tc>
          <w:tcPr>
            <w:tcW w:w="425" w:type="dxa"/>
          </w:tcPr>
          <w:p w14:paraId="6673ABAC" w14:textId="77777777" w:rsidR="00035945" w:rsidRDefault="00035945" w:rsidP="00190DEB">
            <w:pPr>
              <w:rPr>
                <w:rFonts w:ascii="Verdana Pro" w:hAnsi="Verdana Pro"/>
                <w:sz w:val="20"/>
                <w:szCs w:val="20"/>
              </w:rPr>
            </w:pPr>
          </w:p>
          <w:p w14:paraId="7E8DCC5C" w14:textId="77777777" w:rsidR="00035945" w:rsidRPr="00994487" w:rsidRDefault="00035945" w:rsidP="00190DEB">
            <w:pPr>
              <w:rPr>
                <w:rFonts w:ascii="Verdana Pro" w:hAnsi="Verdana Pro"/>
                <w:sz w:val="20"/>
                <w:szCs w:val="20"/>
              </w:rPr>
            </w:pPr>
          </w:p>
        </w:tc>
        <w:tc>
          <w:tcPr>
            <w:tcW w:w="426" w:type="dxa"/>
          </w:tcPr>
          <w:p w14:paraId="20E5CE53" w14:textId="77777777" w:rsidR="00035945" w:rsidRPr="00994487" w:rsidRDefault="00035945" w:rsidP="00190DEB">
            <w:pPr>
              <w:rPr>
                <w:rFonts w:ascii="Verdana Pro" w:hAnsi="Verdana Pro"/>
                <w:sz w:val="20"/>
                <w:szCs w:val="20"/>
              </w:rPr>
            </w:pPr>
          </w:p>
        </w:tc>
        <w:tc>
          <w:tcPr>
            <w:tcW w:w="426" w:type="dxa"/>
          </w:tcPr>
          <w:p w14:paraId="2B290505" w14:textId="77777777" w:rsidR="00035945" w:rsidRPr="00994487" w:rsidRDefault="00035945" w:rsidP="00190DEB">
            <w:pPr>
              <w:rPr>
                <w:rFonts w:ascii="Verdana Pro" w:hAnsi="Verdana Pro"/>
                <w:sz w:val="20"/>
                <w:szCs w:val="20"/>
              </w:rPr>
            </w:pPr>
          </w:p>
        </w:tc>
        <w:tc>
          <w:tcPr>
            <w:tcW w:w="2551" w:type="dxa"/>
          </w:tcPr>
          <w:p w14:paraId="5FB25380" w14:textId="77777777" w:rsidR="00035945" w:rsidRPr="00994487" w:rsidRDefault="00035945" w:rsidP="00190DEB">
            <w:pPr>
              <w:rPr>
                <w:rFonts w:ascii="Verdana Pro" w:hAnsi="Verdana Pro"/>
                <w:sz w:val="20"/>
                <w:szCs w:val="20"/>
              </w:rPr>
            </w:pPr>
          </w:p>
        </w:tc>
        <w:tc>
          <w:tcPr>
            <w:tcW w:w="2726" w:type="dxa"/>
          </w:tcPr>
          <w:p w14:paraId="573A48AA" w14:textId="77777777" w:rsidR="00035945" w:rsidRPr="00994487" w:rsidRDefault="00035945" w:rsidP="00190DEB">
            <w:pPr>
              <w:rPr>
                <w:rFonts w:ascii="Verdana Pro" w:hAnsi="Verdana Pro"/>
                <w:sz w:val="20"/>
                <w:szCs w:val="20"/>
              </w:rPr>
            </w:pPr>
          </w:p>
        </w:tc>
        <w:tc>
          <w:tcPr>
            <w:tcW w:w="3086" w:type="dxa"/>
          </w:tcPr>
          <w:p w14:paraId="72028290" w14:textId="77777777" w:rsidR="00035945" w:rsidRPr="00994487" w:rsidRDefault="00035945" w:rsidP="00190DEB">
            <w:pPr>
              <w:rPr>
                <w:rFonts w:ascii="Verdana Pro" w:hAnsi="Verdana Pro"/>
                <w:sz w:val="20"/>
                <w:szCs w:val="20"/>
              </w:rPr>
            </w:pPr>
          </w:p>
        </w:tc>
      </w:tr>
      <w:tr w:rsidR="00035945" w:rsidRPr="00994487" w14:paraId="3EA03051" w14:textId="77777777" w:rsidTr="00190DEB">
        <w:tc>
          <w:tcPr>
            <w:tcW w:w="10915" w:type="dxa"/>
            <w:gridSpan w:val="9"/>
          </w:tcPr>
          <w:p w14:paraId="72C304E8"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48C00155" w14:textId="77777777" w:rsidTr="00190DEB">
        <w:tc>
          <w:tcPr>
            <w:tcW w:w="10915" w:type="dxa"/>
            <w:gridSpan w:val="9"/>
          </w:tcPr>
          <w:p w14:paraId="226A6CF8" w14:textId="77777777" w:rsidR="00035945" w:rsidRPr="00994487" w:rsidRDefault="00035945" w:rsidP="00190DEB">
            <w:pPr>
              <w:rPr>
                <w:rFonts w:ascii="Verdana Pro" w:hAnsi="Verdana Pro"/>
                <w:sz w:val="20"/>
                <w:szCs w:val="20"/>
              </w:rPr>
            </w:pPr>
          </w:p>
          <w:p w14:paraId="67E31BE4" w14:textId="77777777" w:rsidR="00035945" w:rsidRPr="00994487" w:rsidRDefault="00035945" w:rsidP="00190DEB">
            <w:pPr>
              <w:rPr>
                <w:rFonts w:ascii="Verdana Pro" w:hAnsi="Verdana Pro"/>
                <w:sz w:val="20"/>
                <w:szCs w:val="20"/>
              </w:rPr>
            </w:pPr>
          </w:p>
          <w:p w14:paraId="0EB1E3B5" w14:textId="77777777" w:rsidR="00035945" w:rsidRPr="00994487" w:rsidRDefault="00035945" w:rsidP="00190DEB">
            <w:pPr>
              <w:rPr>
                <w:rFonts w:ascii="Verdana Pro" w:hAnsi="Verdana Pro"/>
                <w:sz w:val="20"/>
                <w:szCs w:val="20"/>
              </w:rPr>
            </w:pPr>
          </w:p>
          <w:p w14:paraId="59793D1E" w14:textId="77777777" w:rsidR="00035945" w:rsidRPr="00994487" w:rsidRDefault="00035945" w:rsidP="00190DEB">
            <w:pPr>
              <w:rPr>
                <w:rFonts w:ascii="Verdana Pro" w:hAnsi="Verdana Pro"/>
                <w:sz w:val="20"/>
                <w:szCs w:val="20"/>
              </w:rPr>
            </w:pPr>
          </w:p>
          <w:p w14:paraId="1B2A81BD" w14:textId="77777777" w:rsidR="00035945" w:rsidRPr="00994487" w:rsidRDefault="00035945" w:rsidP="00190DEB">
            <w:pPr>
              <w:rPr>
                <w:rFonts w:ascii="Verdana Pro" w:hAnsi="Verdana Pro"/>
                <w:sz w:val="20"/>
                <w:szCs w:val="20"/>
              </w:rPr>
            </w:pPr>
          </w:p>
        </w:tc>
      </w:tr>
    </w:tbl>
    <w:p w14:paraId="46E58149"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6F8ECAAA" w14:textId="77777777" w:rsidTr="00190DEB">
        <w:tc>
          <w:tcPr>
            <w:tcW w:w="1275" w:type="dxa"/>
            <w:gridSpan w:val="3"/>
          </w:tcPr>
          <w:p w14:paraId="365B4500"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6672DCFA"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5F9443B3"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55F624E9"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5EF2D449"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24C6E5F7"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7D70E85A"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241A93A9" w14:textId="77777777" w:rsidTr="00190DEB">
        <w:tc>
          <w:tcPr>
            <w:tcW w:w="425" w:type="dxa"/>
          </w:tcPr>
          <w:p w14:paraId="5401D344" w14:textId="77777777" w:rsidR="00035945" w:rsidRPr="00994487" w:rsidRDefault="00035945" w:rsidP="00190DEB">
            <w:pPr>
              <w:rPr>
                <w:rFonts w:ascii="Verdana Pro" w:hAnsi="Verdana Pro"/>
                <w:sz w:val="20"/>
                <w:szCs w:val="20"/>
              </w:rPr>
            </w:pPr>
          </w:p>
        </w:tc>
        <w:tc>
          <w:tcPr>
            <w:tcW w:w="425" w:type="dxa"/>
          </w:tcPr>
          <w:p w14:paraId="6512CD1D" w14:textId="77777777" w:rsidR="00035945" w:rsidRPr="00994487" w:rsidRDefault="00035945" w:rsidP="00190DEB">
            <w:pPr>
              <w:rPr>
                <w:rFonts w:ascii="Verdana Pro" w:hAnsi="Verdana Pro"/>
                <w:sz w:val="20"/>
                <w:szCs w:val="20"/>
              </w:rPr>
            </w:pPr>
          </w:p>
        </w:tc>
        <w:tc>
          <w:tcPr>
            <w:tcW w:w="425" w:type="dxa"/>
          </w:tcPr>
          <w:p w14:paraId="1D53C394" w14:textId="77777777" w:rsidR="00035945" w:rsidRPr="00994487" w:rsidRDefault="00035945" w:rsidP="00190DEB">
            <w:pPr>
              <w:rPr>
                <w:rFonts w:ascii="Verdana Pro" w:hAnsi="Verdana Pro"/>
                <w:sz w:val="20"/>
                <w:szCs w:val="20"/>
              </w:rPr>
            </w:pPr>
          </w:p>
        </w:tc>
        <w:tc>
          <w:tcPr>
            <w:tcW w:w="425" w:type="dxa"/>
          </w:tcPr>
          <w:p w14:paraId="3182C9C7" w14:textId="77777777" w:rsidR="00035945" w:rsidRDefault="00035945" w:rsidP="00190DEB">
            <w:pPr>
              <w:rPr>
                <w:rFonts w:ascii="Verdana Pro" w:hAnsi="Verdana Pro"/>
                <w:sz w:val="20"/>
                <w:szCs w:val="20"/>
              </w:rPr>
            </w:pPr>
          </w:p>
          <w:p w14:paraId="018395F0" w14:textId="77777777" w:rsidR="00035945" w:rsidRPr="00994487" w:rsidRDefault="00035945" w:rsidP="00190DEB">
            <w:pPr>
              <w:rPr>
                <w:rFonts w:ascii="Verdana Pro" w:hAnsi="Verdana Pro"/>
                <w:sz w:val="20"/>
                <w:szCs w:val="20"/>
              </w:rPr>
            </w:pPr>
          </w:p>
        </w:tc>
        <w:tc>
          <w:tcPr>
            <w:tcW w:w="426" w:type="dxa"/>
          </w:tcPr>
          <w:p w14:paraId="301BC5F8" w14:textId="77777777" w:rsidR="00035945" w:rsidRPr="00994487" w:rsidRDefault="00035945" w:rsidP="00190DEB">
            <w:pPr>
              <w:rPr>
                <w:rFonts w:ascii="Verdana Pro" w:hAnsi="Verdana Pro"/>
                <w:sz w:val="20"/>
                <w:szCs w:val="20"/>
              </w:rPr>
            </w:pPr>
          </w:p>
        </w:tc>
        <w:tc>
          <w:tcPr>
            <w:tcW w:w="426" w:type="dxa"/>
          </w:tcPr>
          <w:p w14:paraId="34869443" w14:textId="77777777" w:rsidR="00035945" w:rsidRPr="00994487" w:rsidRDefault="00035945" w:rsidP="00190DEB">
            <w:pPr>
              <w:rPr>
                <w:rFonts w:ascii="Verdana Pro" w:hAnsi="Verdana Pro"/>
                <w:sz w:val="20"/>
                <w:szCs w:val="20"/>
              </w:rPr>
            </w:pPr>
          </w:p>
        </w:tc>
        <w:tc>
          <w:tcPr>
            <w:tcW w:w="2551" w:type="dxa"/>
          </w:tcPr>
          <w:p w14:paraId="29F2932A" w14:textId="77777777" w:rsidR="00035945" w:rsidRPr="00994487" w:rsidRDefault="00035945" w:rsidP="00190DEB">
            <w:pPr>
              <w:rPr>
                <w:rFonts w:ascii="Verdana Pro" w:hAnsi="Verdana Pro"/>
                <w:sz w:val="20"/>
                <w:szCs w:val="20"/>
              </w:rPr>
            </w:pPr>
          </w:p>
        </w:tc>
        <w:tc>
          <w:tcPr>
            <w:tcW w:w="2726" w:type="dxa"/>
          </w:tcPr>
          <w:p w14:paraId="5A0472A8" w14:textId="77777777" w:rsidR="00035945" w:rsidRPr="00994487" w:rsidRDefault="00035945" w:rsidP="00190DEB">
            <w:pPr>
              <w:rPr>
                <w:rFonts w:ascii="Verdana Pro" w:hAnsi="Verdana Pro"/>
                <w:sz w:val="20"/>
                <w:szCs w:val="20"/>
              </w:rPr>
            </w:pPr>
          </w:p>
        </w:tc>
        <w:tc>
          <w:tcPr>
            <w:tcW w:w="3086" w:type="dxa"/>
          </w:tcPr>
          <w:p w14:paraId="77AF88A8" w14:textId="77777777" w:rsidR="00035945" w:rsidRPr="00994487" w:rsidRDefault="00035945" w:rsidP="00190DEB">
            <w:pPr>
              <w:rPr>
                <w:rFonts w:ascii="Verdana Pro" w:hAnsi="Verdana Pro"/>
                <w:sz w:val="20"/>
                <w:szCs w:val="20"/>
              </w:rPr>
            </w:pPr>
          </w:p>
        </w:tc>
      </w:tr>
      <w:tr w:rsidR="00035945" w:rsidRPr="00994487" w14:paraId="46E41505" w14:textId="77777777" w:rsidTr="00190DEB">
        <w:tc>
          <w:tcPr>
            <w:tcW w:w="10915" w:type="dxa"/>
            <w:gridSpan w:val="9"/>
          </w:tcPr>
          <w:p w14:paraId="2A9F9356"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4D09BF40" w14:textId="77777777" w:rsidTr="00190DEB">
        <w:tc>
          <w:tcPr>
            <w:tcW w:w="10915" w:type="dxa"/>
            <w:gridSpan w:val="9"/>
          </w:tcPr>
          <w:p w14:paraId="3707454C" w14:textId="77777777" w:rsidR="00035945" w:rsidRPr="00994487" w:rsidRDefault="00035945" w:rsidP="00190DEB">
            <w:pPr>
              <w:rPr>
                <w:rFonts w:ascii="Verdana Pro" w:hAnsi="Verdana Pro"/>
                <w:sz w:val="20"/>
                <w:szCs w:val="20"/>
              </w:rPr>
            </w:pPr>
          </w:p>
          <w:p w14:paraId="2CFA3E57" w14:textId="77777777" w:rsidR="00035945" w:rsidRPr="00994487" w:rsidRDefault="00035945" w:rsidP="00190DEB">
            <w:pPr>
              <w:rPr>
                <w:rFonts w:ascii="Verdana Pro" w:hAnsi="Verdana Pro"/>
                <w:sz w:val="20"/>
                <w:szCs w:val="20"/>
              </w:rPr>
            </w:pPr>
          </w:p>
          <w:p w14:paraId="17365F42" w14:textId="77777777" w:rsidR="00035945" w:rsidRPr="00994487" w:rsidRDefault="00035945" w:rsidP="00190DEB">
            <w:pPr>
              <w:rPr>
                <w:rFonts w:ascii="Verdana Pro" w:hAnsi="Verdana Pro"/>
                <w:sz w:val="20"/>
                <w:szCs w:val="20"/>
              </w:rPr>
            </w:pPr>
          </w:p>
          <w:p w14:paraId="1BF11DAD" w14:textId="77777777" w:rsidR="00035945" w:rsidRPr="00994487" w:rsidRDefault="00035945" w:rsidP="00190DEB">
            <w:pPr>
              <w:rPr>
                <w:rFonts w:ascii="Verdana Pro" w:hAnsi="Verdana Pro"/>
                <w:sz w:val="20"/>
                <w:szCs w:val="20"/>
              </w:rPr>
            </w:pPr>
          </w:p>
          <w:p w14:paraId="0C0C4041" w14:textId="77777777" w:rsidR="00035945" w:rsidRPr="00994487" w:rsidRDefault="00035945" w:rsidP="00190DEB">
            <w:pPr>
              <w:rPr>
                <w:rFonts w:ascii="Verdana Pro" w:hAnsi="Verdana Pro"/>
                <w:sz w:val="20"/>
                <w:szCs w:val="20"/>
              </w:rPr>
            </w:pPr>
          </w:p>
        </w:tc>
      </w:tr>
    </w:tbl>
    <w:p w14:paraId="5E246C4A"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2EA788DD" w14:textId="77777777" w:rsidTr="00190DEB">
        <w:tc>
          <w:tcPr>
            <w:tcW w:w="1275" w:type="dxa"/>
            <w:gridSpan w:val="3"/>
          </w:tcPr>
          <w:p w14:paraId="6303DF5F"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269D244B"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7586107C"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33334A93"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51C0C809"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6BC6EAEB"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492F178E"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75F83691" w14:textId="77777777" w:rsidTr="00190DEB">
        <w:tc>
          <w:tcPr>
            <w:tcW w:w="425" w:type="dxa"/>
          </w:tcPr>
          <w:p w14:paraId="6C3A5DCD" w14:textId="77777777" w:rsidR="00035945" w:rsidRPr="00994487" w:rsidRDefault="00035945" w:rsidP="00190DEB">
            <w:pPr>
              <w:rPr>
                <w:rFonts w:ascii="Verdana Pro" w:hAnsi="Verdana Pro"/>
                <w:sz w:val="20"/>
                <w:szCs w:val="20"/>
              </w:rPr>
            </w:pPr>
          </w:p>
        </w:tc>
        <w:tc>
          <w:tcPr>
            <w:tcW w:w="425" w:type="dxa"/>
          </w:tcPr>
          <w:p w14:paraId="162D614F" w14:textId="77777777" w:rsidR="00035945" w:rsidRPr="00994487" w:rsidRDefault="00035945" w:rsidP="00190DEB">
            <w:pPr>
              <w:rPr>
                <w:rFonts w:ascii="Verdana Pro" w:hAnsi="Verdana Pro"/>
                <w:sz w:val="20"/>
                <w:szCs w:val="20"/>
              </w:rPr>
            </w:pPr>
          </w:p>
        </w:tc>
        <w:tc>
          <w:tcPr>
            <w:tcW w:w="425" w:type="dxa"/>
          </w:tcPr>
          <w:p w14:paraId="65FAD376" w14:textId="77777777" w:rsidR="00035945" w:rsidRPr="00994487" w:rsidRDefault="00035945" w:rsidP="00190DEB">
            <w:pPr>
              <w:rPr>
                <w:rFonts w:ascii="Verdana Pro" w:hAnsi="Verdana Pro"/>
                <w:sz w:val="20"/>
                <w:szCs w:val="20"/>
              </w:rPr>
            </w:pPr>
          </w:p>
        </w:tc>
        <w:tc>
          <w:tcPr>
            <w:tcW w:w="425" w:type="dxa"/>
          </w:tcPr>
          <w:p w14:paraId="628F45CF" w14:textId="77777777" w:rsidR="00035945" w:rsidRDefault="00035945" w:rsidP="00190DEB">
            <w:pPr>
              <w:rPr>
                <w:rFonts w:ascii="Verdana Pro" w:hAnsi="Verdana Pro"/>
                <w:sz w:val="20"/>
                <w:szCs w:val="20"/>
              </w:rPr>
            </w:pPr>
          </w:p>
          <w:p w14:paraId="2D75FE47" w14:textId="77777777" w:rsidR="00035945" w:rsidRPr="00994487" w:rsidRDefault="00035945" w:rsidP="00190DEB">
            <w:pPr>
              <w:rPr>
                <w:rFonts w:ascii="Verdana Pro" w:hAnsi="Verdana Pro"/>
                <w:sz w:val="20"/>
                <w:szCs w:val="20"/>
              </w:rPr>
            </w:pPr>
          </w:p>
        </w:tc>
        <w:tc>
          <w:tcPr>
            <w:tcW w:w="426" w:type="dxa"/>
          </w:tcPr>
          <w:p w14:paraId="22A8A8BC" w14:textId="77777777" w:rsidR="00035945" w:rsidRPr="00994487" w:rsidRDefault="00035945" w:rsidP="00190DEB">
            <w:pPr>
              <w:rPr>
                <w:rFonts w:ascii="Verdana Pro" w:hAnsi="Verdana Pro"/>
                <w:sz w:val="20"/>
                <w:szCs w:val="20"/>
              </w:rPr>
            </w:pPr>
          </w:p>
        </w:tc>
        <w:tc>
          <w:tcPr>
            <w:tcW w:w="426" w:type="dxa"/>
          </w:tcPr>
          <w:p w14:paraId="3B5DFDF4" w14:textId="77777777" w:rsidR="00035945" w:rsidRPr="00994487" w:rsidRDefault="00035945" w:rsidP="00190DEB">
            <w:pPr>
              <w:rPr>
                <w:rFonts w:ascii="Verdana Pro" w:hAnsi="Verdana Pro"/>
                <w:sz w:val="20"/>
                <w:szCs w:val="20"/>
              </w:rPr>
            </w:pPr>
          </w:p>
        </w:tc>
        <w:tc>
          <w:tcPr>
            <w:tcW w:w="2551" w:type="dxa"/>
          </w:tcPr>
          <w:p w14:paraId="1FE44253" w14:textId="77777777" w:rsidR="00035945" w:rsidRPr="00994487" w:rsidRDefault="00035945" w:rsidP="00190DEB">
            <w:pPr>
              <w:rPr>
                <w:rFonts w:ascii="Verdana Pro" w:hAnsi="Verdana Pro"/>
                <w:sz w:val="20"/>
                <w:szCs w:val="20"/>
              </w:rPr>
            </w:pPr>
          </w:p>
        </w:tc>
        <w:tc>
          <w:tcPr>
            <w:tcW w:w="2726" w:type="dxa"/>
          </w:tcPr>
          <w:p w14:paraId="12D124F9" w14:textId="77777777" w:rsidR="00035945" w:rsidRPr="00994487" w:rsidRDefault="00035945" w:rsidP="00190DEB">
            <w:pPr>
              <w:rPr>
                <w:rFonts w:ascii="Verdana Pro" w:hAnsi="Verdana Pro"/>
                <w:sz w:val="20"/>
                <w:szCs w:val="20"/>
              </w:rPr>
            </w:pPr>
          </w:p>
        </w:tc>
        <w:tc>
          <w:tcPr>
            <w:tcW w:w="3086" w:type="dxa"/>
          </w:tcPr>
          <w:p w14:paraId="7C842E7C" w14:textId="77777777" w:rsidR="00035945" w:rsidRPr="00994487" w:rsidRDefault="00035945" w:rsidP="00190DEB">
            <w:pPr>
              <w:rPr>
                <w:rFonts w:ascii="Verdana Pro" w:hAnsi="Verdana Pro"/>
                <w:sz w:val="20"/>
                <w:szCs w:val="20"/>
              </w:rPr>
            </w:pPr>
          </w:p>
        </w:tc>
      </w:tr>
      <w:tr w:rsidR="00035945" w:rsidRPr="00994487" w14:paraId="462E983F" w14:textId="77777777" w:rsidTr="00190DEB">
        <w:tc>
          <w:tcPr>
            <w:tcW w:w="10915" w:type="dxa"/>
            <w:gridSpan w:val="9"/>
          </w:tcPr>
          <w:p w14:paraId="4E524BB1"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09ECC48E" w14:textId="77777777" w:rsidTr="00190DEB">
        <w:tc>
          <w:tcPr>
            <w:tcW w:w="10915" w:type="dxa"/>
            <w:gridSpan w:val="9"/>
          </w:tcPr>
          <w:p w14:paraId="049385A7" w14:textId="77777777" w:rsidR="00035945" w:rsidRPr="00994487" w:rsidRDefault="00035945" w:rsidP="00190DEB">
            <w:pPr>
              <w:rPr>
                <w:rFonts w:ascii="Verdana Pro" w:hAnsi="Verdana Pro"/>
                <w:sz w:val="20"/>
                <w:szCs w:val="20"/>
              </w:rPr>
            </w:pPr>
          </w:p>
          <w:p w14:paraId="2A7B0633" w14:textId="77777777" w:rsidR="00035945" w:rsidRPr="00994487" w:rsidRDefault="00035945" w:rsidP="00190DEB">
            <w:pPr>
              <w:rPr>
                <w:rFonts w:ascii="Verdana Pro" w:hAnsi="Verdana Pro"/>
                <w:sz w:val="20"/>
                <w:szCs w:val="20"/>
              </w:rPr>
            </w:pPr>
          </w:p>
          <w:p w14:paraId="4CA9A4A6" w14:textId="77777777" w:rsidR="00035945" w:rsidRPr="00994487" w:rsidRDefault="00035945" w:rsidP="00190DEB">
            <w:pPr>
              <w:rPr>
                <w:rFonts w:ascii="Verdana Pro" w:hAnsi="Verdana Pro"/>
                <w:sz w:val="20"/>
                <w:szCs w:val="20"/>
              </w:rPr>
            </w:pPr>
          </w:p>
          <w:p w14:paraId="231E5125" w14:textId="77777777" w:rsidR="00035945" w:rsidRPr="00994487" w:rsidRDefault="00035945" w:rsidP="00190DEB">
            <w:pPr>
              <w:rPr>
                <w:rFonts w:ascii="Verdana Pro" w:hAnsi="Verdana Pro"/>
                <w:sz w:val="20"/>
                <w:szCs w:val="20"/>
              </w:rPr>
            </w:pPr>
          </w:p>
          <w:p w14:paraId="5D1BADF0" w14:textId="77777777" w:rsidR="00035945" w:rsidRPr="00994487" w:rsidRDefault="00035945" w:rsidP="00190DEB">
            <w:pPr>
              <w:rPr>
                <w:rFonts w:ascii="Verdana Pro" w:hAnsi="Verdana Pro"/>
                <w:sz w:val="20"/>
                <w:szCs w:val="20"/>
              </w:rPr>
            </w:pPr>
          </w:p>
        </w:tc>
      </w:tr>
    </w:tbl>
    <w:p w14:paraId="7753C044" w14:textId="77777777" w:rsidR="00035945" w:rsidRDefault="0003594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035945" w:rsidRPr="00994487" w14:paraId="06A903CB" w14:textId="77777777" w:rsidTr="00190DEB">
        <w:tc>
          <w:tcPr>
            <w:tcW w:w="1275" w:type="dxa"/>
            <w:gridSpan w:val="3"/>
          </w:tcPr>
          <w:p w14:paraId="73EDED83" w14:textId="77777777" w:rsidR="00035945" w:rsidRDefault="00035945" w:rsidP="00190DEB">
            <w:pPr>
              <w:rPr>
                <w:rFonts w:ascii="Verdana Pro" w:hAnsi="Verdana Pro"/>
                <w:sz w:val="20"/>
                <w:szCs w:val="20"/>
              </w:rPr>
            </w:pPr>
            <w:r w:rsidRPr="00994487">
              <w:rPr>
                <w:rFonts w:ascii="Verdana Pro" w:hAnsi="Verdana Pro"/>
                <w:sz w:val="20"/>
                <w:szCs w:val="20"/>
              </w:rPr>
              <w:t>Start date</w:t>
            </w:r>
          </w:p>
          <w:p w14:paraId="09BDC00A"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1277" w:type="dxa"/>
            <w:gridSpan w:val="3"/>
          </w:tcPr>
          <w:p w14:paraId="4F7D0670" w14:textId="77777777" w:rsidR="00035945" w:rsidRDefault="00035945" w:rsidP="00190DEB">
            <w:pPr>
              <w:rPr>
                <w:rFonts w:ascii="Verdana Pro" w:hAnsi="Verdana Pro"/>
                <w:sz w:val="20"/>
                <w:szCs w:val="20"/>
              </w:rPr>
            </w:pPr>
            <w:r w:rsidRPr="00994487">
              <w:rPr>
                <w:rFonts w:ascii="Verdana Pro" w:hAnsi="Verdana Pro"/>
                <w:sz w:val="20"/>
                <w:szCs w:val="20"/>
              </w:rPr>
              <w:t>End date</w:t>
            </w:r>
          </w:p>
          <w:p w14:paraId="0A6CE97B" w14:textId="77777777" w:rsidR="00035945" w:rsidRPr="00994487" w:rsidRDefault="00035945" w:rsidP="00190DEB">
            <w:pPr>
              <w:rPr>
                <w:rFonts w:ascii="Verdana Pro" w:hAnsi="Verdana Pro"/>
                <w:sz w:val="20"/>
                <w:szCs w:val="20"/>
              </w:rPr>
            </w:pPr>
            <w:r>
              <w:rPr>
                <w:rFonts w:ascii="Verdana Pro" w:hAnsi="Verdana Pro"/>
                <w:sz w:val="20"/>
                <w:szCs w:val="20"/>
              </w:rPr>
              <w:t>dd/mm/yy</w:t>
            </w:r>
          </w:p>
        </w:tc>
        <w:tc>
          <w:tcPr>
            <w:tcW w:w="2551" w:type="dxa"/>
          </w:tcPr>
          <w:p w14:paraId="0F45D1A7" w14:textId="77777777" w:rsidR="00035945" w:rsidRPr="00994487" w:rsidRDefault="00035945" w:rsidP="00190DEB">
            <w:pPr>
              <w:rPr>
                <w:rFonts w:ascii="Verdana Pro" w:hAnsi="Verdana Pro"/>
                <w:sz w:val="20"/>
                <w:szCs w:val="20"/>
              </w:rPr>
            </w:pPr>
            <w:r>
              <w:rPr>
                <w:rFonts w:ascii="Verdana Pro" w:hAnsi="Verdana Pro"/>
                <w:sz w:val="20"/>
                <w:szCs w:val="20"/>
              </w:rPr>
              <w:t>Organisation &amp; address:</w:t>
            </w:r>
          </w:p>
        </w:tc>
        <w:tc>
          <w:tcPr>
            <w:tcW w:w="2726" w:type="dxa"/>
          </w:tcPr>
          <w:p w14:paraId="0488AF77" w14:textId="77777777" w:rsidR="00035945" w:rsidRPr="00994487" w:rsidRDefault="00035945" w:rsidP="00190DEB">
            <w:pPr>
              <w:rPr>
                <w:rFonts w:ascii="Verdana Pro" w:hAnsi="Verdana Pro"/>
                <w:sz w:val="20"/>
                <w:szCs w:val="20"/>
              </w:rPr>
            </w:pPr>
            <w:r>
              <w:rPr>
                <w:rFonts w:ascii="Verdana Pro" w:hAnsi="Verdana Pro"/>
                <w:sz w:val="20"/>
                <w:szCs w:val="20"/>
              </w:rPr>
              <w:t>Role:</w:t>
            </w:r>
          </w:p>
        </w:tc>
        <w:tc>
          <w:tcPr>
            <w:tcW w:w="3086" w:type="dxa"/>
          </w:tcPr>
          <w:p w14:paraId="0AC019C3" w14:textId="77777777" w:rsidR="00035945" w:rsidRPr="00994487" w:rsidRDefault="00035945" w:rsidP="00190DE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035945" w:rsidRPr="00994487" w14:paraId="270F6144" w14:textId="77777777" w:rsidTr="00190DEB">
        <w:tc>
          <w:tcPr>
            <w:tcW w:w="425" w:type="dxa"/>
          </w:tcPr>
          <w:p w14:paraId="1D032DD5" w14:textId="77777777" w:rsidR="00035945" w:rsidRPr="00994487" w:rsidRDefault="00035945" w:rsidP="00190DEB">
            <w:pPr>
              <w:rPr>
                <w:rFonts w:ascii="Verdana Pro" w:hAnsi="Verdana Pro"/>
                <w:sz w:val="20"/>
                <w:szCs w:val="20"/>
              </w:rPr>
            </w:pPr>
          </w:p>
        </w:tc>
        <w:tc>
          <w:tcPr>
            <w:tcW w:w="425" w:type="dxa"/>
          </w:tcPr>
          <w:p w14:paraId="1E0208DE" w14:textId="77777777" w:rsidR="00035945" w:rsidRPr="00994487" w:rsidRDefault="00035945" w:rsidP="00190DEB">
            <w:pPr>
              <w:rPr>
                <w:rFonts w:ascii="Verdana Pro" w:hAnsi="Verdana Pro"/>
                <w:sz w:val="20"/>
                <w:szCs w:val="20"/>
              </w:rPr>
            </w:pPr>
          </w:p>
        </w:tc>
        <w:tc>
          <w:tcPr>
            <w:tcW w:w="425" w:type="dxa"/>
          </w:tcPr>
          <w:p w14:paraId="4F1AE0DF" w14:textId="77777777" w:rsidR="00035945" w:rsidRPr="00994487" w:rsidRDefault="00035945" w:rsidP="00190DEB">
            <w:pPr>
              <w:rPr>
                <w:rFonts w:ascii="Verdana Pro" w:hAnsi="Verdana Pro"/>
                <w:sz w:val="20"/>
                <w:szCs w:val="20"/>
              </w:rPr>
            </w:pPr>
          </w:p>
        </w:tc>
        <w:tc>
          <w:tcPr>
            <w:tcW w:w="425" w:type="dxa"/>
          </w:tcPr>
          <w:p w14:paraId="5531BC01" w14:textId="77777777" w:rsidR="00035945" w:rsidRDefault="00035945" w:rsidP="00190DEB">
            <w:pPr>
              <w:rPr>
                <w:rFonts w:ascii="Verdana Pro" w:hAnsi="Verdana Pro"/>
                <w:sz w:val="20"/>
                <w:szCs w:val="20"/>
              </w:rPr>
            </w:pPr>
          </w:p>
          <w:p w14:paraId="700648E7" w14:textId="77777777" w:rsidR="00035945" w:rsidRPr="00994487" w:rsidRDefault="00035945" w:rsidP="00190DEB">
            <w:pPr>
              <w:rPr>
                <w:rFonts w:ascii="Verdana Pro" w:hAnsi="Verdana Pro"/>
                <w:sz w:val="20"/>
                <w:szCs w:val="20"/>
              </w:rPr>
            </w:pPr>
          </w:p>
        </w:tc>
        <w:tc>
          <w:tcPr>
            <w:tcW w:w="426" w:type="dxa"/>
          </w:tcPr>
          <w:p w14:paraId="3C27BE41" w14:textId="77777777" w:rsidR="00035945" w:rsidRPr="00994487" w:rsidRDefault="00035945" w:rsidP="00190DEB">
            <w:pPr>
              <w:rPr>
                <w:rFonts w:ascii="Verdana Pro" w:hAnsi="Verdana Pro"/>
                <w:sz w:val="20"/>
                <w:szCs w:val="20"/>
              </w:rPr>
            </w:pPr>
          </w:p>
        </w:tc>
        <w:tc>
          <w:tcPr>
            <w:tcW w:w="426" w:type="dxa"/>
          </w:tcPr>
          <w:p w14:paraId="5BBA92A9" w14:textId="77777777" w:rsidR="00035945" w:rsidRPr="00994487" w:rsidRDefault="00035945" w:rsidP="00190DEB">
            <w:pPr>
              <w:rPr>
                <w:rFonts w:ascii="Verdana Pro" w:hAnsi="Verdana Pro"/>
                <w:sz w:val="20"/>
                <w:szCs w:val="20"/>
              </w:rPr>
            </w:pPr>
          </w:p>
        </w:tc>
        <w:tc>
          <w:tcPr>
            <w:tcW w:w="2551" w:type="dxa"/>
          </w:tcPr>
          <w:p w14:paraId="1F994F70" w14:textId="77777777" w:rsidR="00035945" w:rsidRPr="00994487" w:rsidRDefault="00035945" w:rsidP="00190DEB">
            <w:pPr>
              <w:rPr>
                <w:rFonts w:ascii="Verdana Pro" w:hAnsi="Verdana Pro"/>
                <w:sz w:val="20"/>
                <w:szCs w:val="20"/>
              </w:rPr>
            </w:pPr>
          </w:p>
        </w:tc>
        <w:tc>
          <w:tcPr>
            <w:tcW w:w="2726" w:type="dxa"/>
          </w:tcPr>
          <w:p w14:paraId="578940B2" w14:textId="77777777" w:rsidR="00035945" w:rsidRPr="00994487" w:rsidRDefault="00035945" w:rsidP="00190DEB">
            <w:pPr>
              <w:rPr>
                <w:rFonts w:ascii="Verdana Pro" w:hAnsi="Verdana Pro"/>
                <w:sz w:val="20"/>
                <w:szCs w:val="20"/>
              </w:rPr>
            </w:pPr>
          </w:p>
        </w:tc>
        <w:tc>
          <w:tcPr>
            <w:tcW w:w="3086" w:type="dxa"/>
          </w:tcPr>
          <w:p w14:paraId="4783D1AB" w14:textId="77777777" w:rsidR="00035945" w:rsidRPr="00994487" w:rsidRDefault="00035945" w:rsidP="00190DEB">
            <w:pPr>
              <w:rPr>
                <w:rFonts w:ascii="Verdana Pro" w:hAnsi="Verdana Pro"/>
                <w:sz w:val="20"/>
                <w:szCs w:val="20"/>
              </w:rPr>
            </w:pPr>
          </w:p>
        </w:tc>
      </w:tr>
      <w:tr w:rsidR="00035945" w:rsidRPr="00994487" w14:paraId="42929255" w14:textId="77777777" w:rsidTr="00190DEB">
        <w:tc>
          <w:tcPr>
            <w:tcW w:w="10915" w:type="dxa"/>
            <w:gridSpan w:val="9"/>
          </w:tcPr>
          <w:p w14:paraId="141346DF" w14:textId="77777777" w:rsidR="00035945" w:rsidRPr="00994487" w:rsidRDefault="00035945" w:rsidP="00190DE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035945" w:rsidRPr="00994487" w14:paraId="578BDC80" w14:textId="77777777" w:rsidTr="00190DEB">
        <w:tc>
          <w:tcPr>
            <w:tcW w:w="10915" w:type="dxa"/>
            <w:gridSpan w:val="9"/>
          </w:tcPr>
          <w:p w14:paraId="0C049F00" w14:textId="77777777" w:rsidR="00035945" w:rsidRPr="00994487" w:rsidRDefault="00035945" w:rsidP="00190DEB">
            <w:pPr>
              <w:rPr>
                <w:rFonts w:ascii="Verdana Pro" w:hAnsi="Verdana Pro"/>
                <w:sz w:val="20"/>
                <w:szCs w:val="20"/>
              </w:rPr>
            </w:pPr>
          </w:p>
          <w:p w14:paraId="2854677E" w14:textId="77777777" w:rsidR="00035945" w:rsidRPr="00994487" w:rsidRDefault="00035945" w:rsidP="00190DEB">
            <w:pPr>
              <w:rPr>
                <w:rFonts w:ascii="Verdana Pro" w:hAnsi="Verdana Pro"/>
                <w:sz w:val="20"/>
                <w:szCs w:val="20"/>
              </w:rPr>
            </w:pPr>
          </w:p>
          <w:p w14:paraId="491311DB" w14:textId="77777777" w:rsidR="00035945" w:rsidRPr="00994487" w:rsidRDefault="00035945" w:rsidP="00190DEB">
            <w:pPr>
              <w:rPr>
                <w:rFonts w:ascii="Verdana Pro" w:hAnsi="Verdana Pro"/>
                <w:sz w:val="20"/>
                <w:szCs w:val="20"/>
              </w:rPr>
            </w:pPr>
          </w:p>
          <w:p w14:paraId="7BA0EA87" w14:textId="77777777" w:rsidR="00035945" w:rsidRPr="00994487" w:rsidRDefault="00035945" w:rsidP="00190DEB">
            <w:pPr>
              <w:rPr>
                <w:rFonts w:ascii="Verdana Pro" w:hAnsi="Verdana Pro"/>
                <w:sz w:val="20"/>
                <w:szCs w:val="20"/>
              </w:rPr>
            </w:pPr>
          </w:p>
          <w:p w14:paraId="6752336D" w14:textId="77777777" w:rsidR="00035945" w:rsidRPr="00994487" w:rsidRDefault="00035945" w:rsidP="00190DEB">
            <w:pPr>
              <w:rPr>
                <w:rFonts w:ascii="Verdana Pro" w:hAnsi="Verdana Pro"/>
                <w:sz w:val="20"/>
                <w:szCs w:val="20"/>
              </w:rPr>
            </w:pPr>
          </w:p>
        </w:tc>
      </w:tr>
    </w:tbl>
    <w:p w14:paraId="55C4A4AA" w14:textId="77777777" w:rsidR="00035945" w:rsidRDefault="00035945" w:rsidP="00014661">
      <w:pPr>
        <w:ind w:left="284"/>
        <w:rPr>
          <w:rFonts w:ascii="Verdana Pro" w:hAnsi="Verdana Pro"/>
          <w:sz w:val="20"/>
          <w:szCs w:val="20"/>
        </w:rPr>
      </w:pPr>
    </w:p>
    <w:p w14:paraId="45198895" w14:textId="77777777" w:rsidR="00035945" w:rsidRPr="00994487" w:rsidRDefault="00035945" w:rsidP="00014661">
      <w:pPr>
        <w:ind w:left="284"/>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
        <w:gridCol w:w="473"/>
        <w:gridCol w:w="473"/>
        <w:gridCol w:w="472"/>
        <w:gridCol w:w="472"/>
        <w:gridCol w:w="473"/>
        <w:gridCol w:w="8067"/>
      </w:tblGrid>
      <w:tr w:rsidR="009436D0" w:rsidRPr="00B66180" w14:paraId="0DA6AAE3" w14:textId="77777777" w:rsidTr="00586AB8">
        <w:trPr>
          <w:trHeight w:val="717"/>
        </w:trPr>
        <w:tc>
          <w:tcPr>
            <w:tcW w:w="10902" w:type="dxa"/>
            <w:gridSpan w:val="7"/>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gridSpan w:val="3"/>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C175626" w:rsidR="009436D0" w:rsidRPr="001E392C" w:rsidRDefault="00035945">
            <w:pPr>
              <w:pStyle w:val="BodyText2"/>
              <w:rPr>
                <w:rFonts w:ascii="Verdana Pro" w:hAnsi="Verdana Pro"/>
                <w:sz w:val="20"/>
                <w:szCs w:val="20"/>
              </w:rPr>
            </w:pPr>
            <w:r>
              <w:rPr>
                <w:rFonts w:ascii="Verdana Pro" w:hAnsi="Verdana Pro"/>
                <w:sz w:val="20"/>
                <w:szCs w:val="20"/>
              </w:rPr>
              <w:t>dd/</w:t>
            </w:r>
            <w:r w:rsidR="0071249B" w:rsidRPr="001E392C">
              <w:rPr>
                <w:rFonts w:ascii="Verdana Pro" w:hAnsi="Verdana Pro"/>
                <w:sz w:val="20"/>
                <w:szCs w:val="20"/>
              </w:rPr>
              <w:t>mm/yy</w:t>
            </w:r>
          </w:p>
        </w:tc>
        <w:tc>
          <w:tcPr>
            <w:tcW w:w="1417" w:type="dxa"/>
            <w:gridSpan w:val="3"/>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54FB5EE2" w:rsidR="009436D0" w:rsidRPr="001E392C" w:rsidRDefault="00035945">
            <w:pPr>
              <w:rPr>
                <w:rFonts w:ascii="Verdana Pro" w:hAnsi="Verdana Pro" w:cs="Arial"/>
                <w:sz w:val="20"/>
                <w:szCs w:val="20"/>
              </w:rPr>
            </w:pPr>
            <w:r>
              <w:rPr>
                <w:rFonts w:ascii="Verdana Pro" w:hAnsi="Verdana Pro" w:cs="Arial"/>
                <w:sz w:val="20"/>
                <w:szCs w:val="20"/>
              </w:rPr>
              <w:t>dd/</w:t>
            </w:r>
            <w:r w:rsidR="0071249B"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035945" w:rsidRPr="00B66180" w14:paraId="591088DF" w14:textId="77777777" w:rsidTr="006F51B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5DA35751"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5E59AFF1"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139B1D7B" w14:textId="5B336480" w:rsidR="00035945" w:rsidRPr="00B66180" w:rsidRDefault="00035945"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3CAE5A06" w14:textId="77777777" w:rsidR="00035945" w:rsidRPr="00B66180" w:rsidRDefault="00035945"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07C06283" w14:textId="77777777" w:rsidR="00035945" w:rsidRPr="00B66180" w:rsidRDefault="00035945"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40C6A311" w14:textId="0B790480" w:rsidR="00035945" w:rsidRPr="00B66180" w:rsidRDefault="00035945"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035945" w:rsidRPr="00B66180" w:rsidRDefault="00035945" w:rsidP="009436D0">
            <w:pPr>
              <w:spacing w:before="120" w:after="120"/>
              <w:rPr>
                <w:rFonts w:ascii="Verdana Pro" w:hAnsi="Verdana Pro" w:cs="Arial"/>
                <w:sz w:val="16"/>
              </w:rPr>
            </w:pPr>
          </w:p>
        </w:tc>
      </w:tr>
      <w:tr w:rsidR="00035945" w:rsidRPr="00B66180" w14:paraId="48F6BB7F" w14:textId="77777777" w:rsidTr="006F51B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0F617106"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2839ACF4"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47ACC1D7" w14:textId="77777777" w:rsidR="00035945" w:rsidRPr="00B66180" w:rsidRDefault="00035945"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49952D98" w14:textId="77777777" w:rsidR="00035945" w:rsidRPr="00B66180" w:rsidRDefault="00035945"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7B030DE9" w14:textId="77777777" w:rsidR="00035945" w:rsidRPr="00B66180" w:rsidRDefault="00035945"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3F39A0DA" w14:textId="77777777" w:rsidR="00035945" w:rsidRPr="00B66180" w:rsidRDefault="00035945"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0DC92C1" w14:textId="77777777" w:rsidR="00035945" w:rsidRPr="00B66180" w:rsidRDefault="00035945" w:rsidP="009436D0">
            <w:pPr>
              <w:spacing w:before="120" w:after="120"/>
              <w:rPr>
                <w:rFonts w:ascii="Verdana Pro" w:hAnsi="Verdana Pro" w:cs="Arial"/>
                <w:sz w:val="16"/>
              </w:rPr>
            </w:pPr>
          </w:p>
        </w:tc>
      </w:tr>
      <w:tr w:rsidR="00035945" w:rsidRPr="00B66180" w14:paraId="342DFD37" w14:textId="77777777" w:rsidTr="006F51B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6D7C5E11"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5731B108"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28615E3E" w14:textId="77777777" w:rsidR="00035945" w:rsidRPr="00B66180" w:rsidRDefault="00035945"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3A693E4D" w14:textId="77777777" w:rsidR="00035945" w:rsidRPr="00B66180" w:rsidRDefault="00035945"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7287D847" w14:textId="77777777" w:rsidR="00035945" w:rsidRPr="00B66180" w:rsidRDefault="00035945"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6081007F" w14:textId="77777777" w:rsidR="00035945" w:rsidRPr="00B66180" w:rsidRDefault="00035945"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4FFCE6C5" w14:textId="77777777" w:rsidR="00035945" w:rsidRPr="00B66180" w:rsidRDefault="00035945" w:rsidP="009436D0">
            <w:pPr>
              <w:spacing w:before="120" w:after="120"/>
              <w:rPr>
                <w:rFonts w:ascii="Verdana Pro" w:hAnsi="Verdana Pro" w:cs="Arial"/>
                <w:sz w:val="16"/>
              </w:rPr>
            </w:pPr>
          </w:p>
        </w:tc>
      </w:tr>
      <w:tr w:rsidR="00035945" w:rsidRPr="00B66180" w14:paraId="61A316C8" w14:textId="77777777" w:rsidTr="006F51B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1D0B8372"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5DBE77CA" w14:textId="77777777" w:rsidR="00035945" w:rsidRPr="00B66180" w:rsidRDefault="00035945"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6F06763E" w14:textId="77777777" w:rsidR="00035945" w:rsidRPr="00B66180" w:rsidRDefault="00035945"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65F31E02" w14:textId="77777777" w:rsidR="00035945" w:rsidRPr="00B66180" w:rsidRDefault="00035945"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3AD32BBD" w14:textId="77777777" w:rsidR="00035945" w:rsidRPr="00B66180" w:rsidRDefault="00035945"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5241B28C" w14:textId="77777777" w:rsidR="00035945" w:rsidRPr="00B66180" w:rsidRDefault="00035945"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D6B8A3D" w14:textId="77777777" w:rsidR="00035945" w:rsidRPr="00B66180" w:rsidRDefault="00035945" w:rsidP="009436D0">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19B5E21D"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w:t>
            </w:r>
            <w:r w:rsidR="005963C5">
              <w:rPr>
                <w:rFonts w:ascii="Verdana Pro" w:hAnsi="Verdana Pro" w:cs="Arial"/>
                <w:sz w:val="20"/>
                <w:szCs w:val="22"/>
              </w:rPr>
              <w:t>Terra Nova</w:t>
            </w:r>
            <w:r w:rsidRPr="00B85B2C">
              <w:rPr>
                <w:rFonts w:ascii="Verdana Pro" w:hAnsi="Verdana Pro" w:cs="Arial"/>
                <w:sz w:val="20"/>
                <w:szCs w:val="22"/>
              </w:rPr>
              <w:t xml:space="preserve">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E012A07" w14:textId="77777777" w:rsidR="00035945" w:rsidRDefault="00035945">
      <w:pPr>
        <w:rPr>
          <w:rFonts w:ascii="Verdana Pro" w:hAnsi="Verdana Pro"/>
          <w:iCs/>
          <w:sz w:val="16"/>
        </w:rPr>
      </w:pPr>
    </w:p>
    <w:p w14:paraId="28B7DFAA" w14:textId="77777777" w:rsidR="00035945" w:rsidRDefault="00035945">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8317"/>
      </w:tblGrid>
      <w:tr w:rsidR="00FC7475" w:rsidRPr="00140A77" w14:paraId="30FC5D78"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792C6E10" w14:textId="04D97C25" w:rsidR="00FC7475" w:rsidRPr="00140A77" w:rsidRDefault="00FC7475" w:rsidP="00407D70">
            <w:pPr>
              <w:rPr>
                <w:rFonts w:ascii="Verdana Pro" w:hAnsi="Verdana Pro" w:cs="Tahoma"/>
                <w:b/>
                <w:bCs/>
                <w:sz w:val="28"/>
              </w:rPr>
            </w:pPr>
            <w:r>
              <w:rPr>
                <w:rFonts w:ascii="Verdana Pro" w:hAnsi="Verdana Pro" w:cs="Tahoma"/>
                <w:b/>
                <w:bCs/>
                <w:sz w:val="28"/>
              </w:rPr>
              <w:t>10</w:t>
            </w:r>
            <w:r w:rsidRPr="00140A77">
              <w:rPr>
                <w:rFonts w:ascii="Verdana Pro" w:hAnsi="Verdana Pro" w:cs="Tahoma"/>
                <w:b/>
                <w:bCs/>
                <w:sz w:val="28"/>
              </w:rPr>
              <w:t>.   EXTRA-CURRICULAR ACTIVITIES / INTERESTS / ACHIEVEMENTS</w:t>
            </w:r>
          </w:p>
          <w:p w14:paraId="388756D8" w14:textId="77777777" w:rsidR="00FC7475" w:rsidRPr="00140A77" w:rsidRDefault="00FC7475" w:rsidP="00407D70">
            <w:pPr>
              <w:ind w:left="454"/>
              <w:rPr>
                <w:rFonts w:ascii="Verdana Pro" w:hAnsi="Verdana Pro" w:cs="Arial"/>
                <w:sz w:val="16"/>
                <w:szCs w:val="20"/>
              </w:rPr>
            </w:pPr>
          </w:p>
          <w:p w14:paraId="3B1B8033" w14:textId="77777777" w:rsidR="00FC7475" w:rsidRPr="00140A77" w:rsidRDefault="00FC7475" w:rsidP="00FC7475">
            <w:pPr>
              <w:rPr>
                <w:rFonts w:ascii="Verdana Pro" w:hAnsi="Verdana Pro" w:cs="Tahoma"/>
                <w:b/>
                <w:bCs/>
                <w:sz w:val="28"/>
              </w:rPr>
            </w:pPr>
            <w:r w:rsidRPr="00140A77">
              <w:rPr>
                <w:rFonts w:ascii="Verdana Pro" w:hAnsi="Verdana Pro" w:cs="Arial"/>
                <w:sz w:val="20"/>
              </w:rPr>
              <w:t>Please give details of areas where you could contribute to our extra-curricular activities.  You should include any relevant qualifications and experience</w:t>
            </w:r>
          </w:p>
          <w:p w14:paraId="2911F54D" w14:textId="77777777" w:rsidR="00FC7475" w:rsidRPr="00140A77" w:rsidRDefault="00FC7475" w:rsidP="00407D70">
            <w:pPr>
              <w:jc w:val="both"/>
              <w:rPr>
                <w:rFonts w:ascii="Verdana Pro" w:hAnsi="Verdana Pro" w:cs="Tahoma"/>
                <w:b/>
                <w:bCs/>
                <w:sz w:val="20"/>
              </w:rPr>
            </w:pPr>
          </w:p>
        </w:tc>
      </w:tr>
      <w:tr w:rsidR="00FC7475" w:rsidRPr="00140A77" w14:paraId="18DCA66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078"/>
        </w:trPr>
        <w:tc>
          <w:tcPr>
            <w:tcW w:w="10751" w:type="dxa"/>
            <w:gridSpan w:val="2"/>
            <w:tcBorders>
              <w:top w:val="single" w:sz="4" w:space="0" w:color="auto"/>
              <w:left w:val="single" w:sz="4" w:space="0" w:color="auto"/>
              <w:bottom w:val="single" w:sz="4" w:space="0" w:color="auto"/>
              <w:right w:val="single" w:sz="4" w:space="0" w:color="auto"/>
            </w:tcBorders>
          </w:tcPr>
          <w:p w14:paraId="5C9A9DE8" w14:textId="77777777" w:rsidR="00FC7475" w:rsidRPr="00140A77" w:rsidRDefault="00FC7475" w:rsidP="00407D70">
            <w:pPr>
              <w:rPr>
                <w:rFonts w:ascii="Verdana Pro" w:hAnsi="Verdana Pro" w:cs="Arial"/>
                <w:sz w:val="16"/>
              </w:rPr>
            </w:pPr>
          </w:p>
          <w:p w14:paraId="32A8BAE7" w14:textId="77777777" w:rsidR="00FC7475" w:rsidRPr="00140A77" w:rsidRDefault="00FC7475" w:rsidP="00407D70">
            <w:pPr>
              <w:rPr>
                <w:rFonts w:ascii="Verdana Pro" w:hAnsi="Verdana Pro" w:cs="Tahoma"/>
                <w:sz w:val="20"/>
              </w:rPr>
            </w:pPr>
          </w:p>
          <w:p w14:paraId="0E16FFCB" w14:textId="77777777" w:rsidR="00FC7475" w:rsidRPr="00140A77" w:rsidRDefault="00FC7475" w:rsidP="00407D70">
            <w:pPr>
              <w:rPr>
                <w:rFonts w:ascii="Verdana Pro" w:hAnsi="Verdana Pro" w:cs="Tahoma"/>
                <w:sz w:val="20"/>
              </w:rPr>
            </w:pPr>
          </w:p>
          <w:p w14:paraId="235FDA5A" w14:textId="77777777" w:rsidR="00FC7475" w:rsidRPr="00140A77" w:rsidRDefault="00FC7475" w:rsidP="00407D70">
            <w:pPr>
              <w:rPr>
                <w:rFonts w:ascii="Verdana Pro" w:hAnsi="Verdana Pro" w:cs="Tahoma"/>
                <w:sz w:val="20"/>
              </w:rPr>
            </w:pPr>
          </w:p>
          <w:p w14:paraId="2F486CBD" w14:textId="77777777" w:rsidR="00FC7475" w:rsidRPr="00140A77" w:rsidRDefault="00FC7475" w:rsidP="00407D70">
            <w:pPr>
              <w:rPr>
                <w:rFonts w:ascii="Verdana Pro" w:hAnsi="Verdana Pro" w:cs="Tahoma"/>
                <w:sz w:val="20"/>
              </w:rPr>
            </w:pPr>
          </w:p>
          <w:p w14:paraId="0880516D" w14:textId="77777777" w:rsidR="00FC7475" w:rsidRPr="00140A77" w:rsidRDefault="00FC7475" w:rsidP="00407D70">
            <w:pPr>
              <w:rPr>
                <w:rFonts w:ascii="Verdana Pro" w:hAnsi="Verdana Pro" w:cs="Tahoma"/>
                <w:sz w:val="20"/>
              </w:rPr>
            </w:pPr>
          </w:p>
          <w:p w14:paraId="3DC07001" w14:textId="77777777" w:rsidR="00FC7475" w:rsidRPr="00140A77" w:rsidRDefault="00FC7475" w:rsidP="00407D70">
            <w:pPr>
              <w:rPr>
                <w:rFonts w:ascii="Verdana Pro" w:hAnsi="Verdana Pro" w:cs="Tahoma"/>
                <w:sz w:val="20"/>
              </w:rPr>
            </w:pPr>
          </w:p>
          <w:p w14:paraId="1A95B30D" w14:textId="77777777" w:rsidR="00FC7475" w:rsidRPr="00140A77" w:rsidRDefault="00FC7475" w:rsidP="00407D70">
            <w:pPr>
              <w:rPr>
                <w:rFonts w:ascii="Verdana Pro" w:hAnsi="Verdana Pro" w:cs="Tahoma"/>
                <w:sz w:val="20"/>
              </w:rPr>
            </w:pPr>
          </w:p>
          <w:p w14:paraId="7C02C7A5" w14:textId="77777777" w:rsidR="00FC7475" w:rsidRPr="00140A77" w:rsidRDefault="00FC7475" w:rsidP="00407D70">
            <w:pPr>
              <w:rPr>
                <w:rFonts w:ascii="Verdana Pro" w:hAnsi="Verdana Pro" w:cs="Tahoma"/>
                <w:sz w:val="20"/>
              </w:rPr>
            </w:pPr>
          </w:p>
          <w:p w14:paraId="11B2018D" w14:textId="77777777" w:rsidR="00FC7475" w:rsidRPr="00140A77" w:rsidRDefault="00FC7475" w:rsidP="00407D70">
            <w:pPr>
              <w:rPr>
                <w:rFonts w:ascii="Verdana Pro" w:hAnsi="Verdana Pro" w:cs="Tahoma"/>
                <w:sz w:val="20"/>
              </w:rPr>
            </w:pPr>
          </w:p>
          <w:p w14:paraId="74F23465" w14:textId="77777777" w:rsidR="00FC7475" w:rsidRDefault="00FC7475" w:rsidP="00407D70">
            <w:pPr>
              <w:rPr>
                <w:rFonts w:ascii="Verdana Pro" w:hAnsi="Verdana Pro" w:cs="Tahoma"/>
                <w:sz w:val="20"/>
              </w:rPr>
            </w:pPr>
          </w:p>
          <w:p w14:paraId="0AD0ED0C" w14:textId="77777777" w:rsidR="00FC7475" w:rsidRDefault="00FC7475" w:rsidP="00407D70">
            <w:pPr>
              <w:rPr>
                <w:rFonts w:ascii="Verdana Pro" w:hAnsi="Verdana Pro" w:cs="Tahoma"/>
                <w:sz w:val="20"/>
              </w:rPr>
            </w:pPr>
          </w:p>
          <w:p w14:paraId="0C229DA2" w14:textId="77777777" w:rsidR="00FC7475" w:rsidRDefault="00FC7475" w:rsidP="00407D70">
            <w:pPr>
              <w:rPr>
                <w:rFonts w:ascii="Verdana Pro" w:hAnsi="Verdana Pro" w:cs="Tahoma"/>
                <w:sz w:val="20"/>
              </w:rPr>
            </w:pPr>
          </w:p>
          <w:p w14:paraId="27061324" w14:textId="77777777" w:rsidR="00FC7475" w:rsidRDefault="00FC7475" w:rsidP="00407D70">
            <w:pPr>
              <w:rPr>
                <w:rFonts w:ascii="Verdana Pro" w:hAnsi="Verdana Pro" w:cs="Tahoma"/>
                <w:sz w:val="20"/>
              </w:rPr>
            </w:pPr>
          </w:p>
          <w:p w14:paraId="2F1903E7" w14:textId="77777777" w:rsidR="00FC7475" w:rsidRDefault="00FC7475" w:rsidP="00407D70">
            <w:pPr>
              <w:rPr>
                <w:rFonts w:ascii="Verdana Pro" w:hAnsi="Verdana Pro" w:cs="Tahoma"/>
                <w:sz w:val="20"/>
              </w:rPr>
            </w:pPr>
          </w:p>
          <w:p w14:paraId="6DB774C1" w14:textId="77777777" w:rsidR="00FC7475" w:rsidRDefault="00FC7475" w:rsidP="00407D70">
            <w:pPr>
              <w:rPr>
                <w:rFonts w:ascii="Verdana Pro" w:hAnsi="Verdana Pro" w:cs="Tahoma"/>
                <w:sz w:val="20"/>
              </w:rPr>
            </w:pPr>
          </w:p>
          <w:p w14:paraId="32070707" w14:textId="77777777" w:rsidR="00FC7475" w:rsidRDefault="00FC7475" w:rsidP="00407D70">
            <w:pPr>
              <w:rPr>
                <w:rFonts w:ascii="Verdana Pro" w:hAnsi="Verdana Pro" w:cs="Tahoma"/>
                <w:sz w:val="20"/>
              </w:rPr>
            </w:pPr>
          </w:p>
          <w:p w14:paraId="52A55535" w14:textId="77777777" w:rsidR="00FC7475" w:rsidRDefault="00FC7475" w:rsidP="00407D70">
            <w:pPr>
              <w:rPr>
                <w:rFonts w:ascii="Verdana Pro" w:hAnsi="Verdana Pro" w:cs="Tahoma"/>
                <w:sz w:val="20"/>
              </w:rPr>
            </w:pPr>
          </w:p>
          <w:p w14:paraId="2BC2BEE7" w14:textId="77777777" w:rsidR="00FC7475" w:rsidRDefault="00FC7475" w:rsidP="00407D70">
            <w:pPr>
              <w:rPr>
                <w:rFonts w:ascii="Verdana Pro" w:hAnsi="Verdana Pro" w:cs="Tahoma"/>
                <w:sz w:val="20"/>
              </w:rPr>
            </w:pPr>
          </w:p>
          <w:p w14:paraId="692265ED" w14:textId="77777777" w:rsidR="00FC7475" w:rsidRDefault="00FC7475" w:rsidP="00407D70">
            <w:pPr>
              <w:rPr>
                <w:rFonts w:ascii="Verdana Pro" w:hAnsi="Verdana Pro" w:cs="Tahoma"/>
                <w:sz w:val="20"/>
              </w:rPr>
            </w:pPr>
          </w:p>
          <w:p w14:paraId="67AD3646" w14:textId="77777777" w:rsidR="00FC7475" w:rsidRDefault="00FC7475" w:rsidP="00407D70">
            <w:pPr>
              <w:rPr>
                <w:rFonts w:ascii="Verdana Pro" w:hAnsi="Verdana Pro" w:cs="Tahoma"/>
                <w:sz w:val="20"/>
              </w:rPr>
            </w:pPr>
          </w:p>
          <w:p w14:paraId="7B07FAF6" w14:textId="77777777" w:rsidR="00FC7475" w:rsidRDefault="00FC7475" w:rsidP="00407D70">
            <w:pPr>
              <w:rPr>
                <w:rFonts w:ascii="Verdana Pro" w:hAnsi="Verdana Pro" w:cs="Tahoma"/>
                <w:sz w:val="20"/>
              </w:rPr>
            </w:pPr>
          </w:p>
          <w:p w14:paraId="7C339FE8" w14:textId="77777777" w:rsidR="00FC7475" w:rsidRDefault="00FC7475" w:rsidP="00407D70">
            <w:pPr>
              <w:rPr>
                <w:rFonts w:ascii="Verdana Pro" w:hAnsi="Verdana Pro" w:cs="Tahoma"/>
                <w:sz w:val="20"/>
              </w:rPr>
            </w:pPr>
          </w:p>
          <w:p w14:paraId="638A80E3" w14:textId="77777777" w:rsidR="00FC7475" w:rsidRDefault="00FC7475" w:rsidP="00407D70">
            <w:pPr>
              <w:rPr>
                <w:rFonts w:ascii="Verdana Pro" w:hAnsi="Verdana Pro" w:cs="Tahoma"/>
                <w:sz w:val="20"/>
              </w:rPr>
            </w:pPr>
          </w:p>
          <w:p w14:paraId="537F7D2C" w14:textId="77777777" w:rsidR="00FC7475" w:rsidRDefault="00FC7475" w:rsidP="00407D70">
            <w:pPr>
              <w:rPr>
                <w:rFonts w:ascii="Verdana Pro" w:hAnsi="Verdana Pro" w:cs="Tahoma"/>
                <w:sz w:val="20"/>
              </w:rPr>
            </w:pPr>
          </w:p>
          <w:p w14:paraId="5CF1F2B9" w14:textId="77777777" w:rsidR="00FC7475" w:rsidRDefault="00FC7475" w:rsidP="00407D70">
            <w:pPr>
              <w:rPr>
                <w:rFonts w:ascii="Verdana Pro" w:hAnsi="Verdana Pro" w:cs="Tahoma"/>
                <w:sz w:val="20"/>
              </w:rPr>
            </w:pPr>
          </w:p>
          <w:p w14:paraId="48F99912" w14:textId="77777777" w:rsidR="00FC7475" w:rsidRDefault="00FC7475" w:rsidP="00407D70">
            <w:pPr>
              <w:rPr>
                <w:rFonts w:ascii="Verdana Pro" w:hAnsi="Verdana Pro" w:cs="Tahoma"/>
                <w:sz w:val="20"/>
              </w:rPr>
            </w:pPr>
          </w:p>
          <w:p w14:paraId="2A7216AA" w14:textId="77777777" w:rsidR="00FC7475" w:rsidRDefault="00FC7475" w:rsidP="00407D70">
            <w:pPr>
              <w:rPr>
                <w:rFonts w:ascii="Verdana Pro" w:hAnsi="Verdana Pro" w:cs="Tahoma"/>
                <w:sz w:val="20"/>
              </w:rPr>
            </w:pPr>
          </w:p>
          <w:p w14:paraId="75DC4A67" w14:textId="77777777" w:rsidR="00FC7475" w:rsidRDefault="00FC7475" w:rsidP="00407D70">
            <w:pPr>
              <w:rPr>
                <w:rFonts w:ascii="Verdana Pro" w:hAnsi="Verdana Pro" w:cs="Tahoma"/>
                <w:sz w:val="20"/>
              </w:rPr>
            </w:pPr>
          </w:p>
          <w:p w14:paraId="1F1F38AC" w14:textId="77777777" w:rsidR="00FC7475" w:rsidRDefault="00FC7475" w:rsidP="00407D70">
            <w:pPr>
              <w:rPr>
                <w:rFonts w:ascii="Verdana Pro" w:hAnsi="Verdana Pro" w:cs="Tahoma"/>
                <w:sz w:val="20"/>
              </w:rPr>
            </w:pPr>
          </w:p>
          <w:p w14:paraId="0BCDDDA7" w14:textId="77777777" w:rsidR="00FC7475" w:rsidRDefault="00FC7475" w:rsidP="00407D70">
            <w:pPr>
              <w:rPr>
                <w:rFonts w:ascii="Verdana Pro" w:hAnsi="Verdana Pro" w:cs="Tahoma"/>
                <w:sz w:val="20"/>
              </w:rPr>
            </w:pPr>
          </w:p>
          <w:p w14:paraId="73BD07DD" w14:textId="77777777" w:rsidR="00FC7475" w:rsidRDefault="00FC7475" w:rsidP="00407D70">
            <w:pPr>
              <w:rPr>
                <w:rFonts w:ascii="Verdana Pro" w:hAnsi="Verdana Pro" w:cs="Tahoma"/>
                <w:sz w:val="20"/>
              </w:rPr>
            </w:pPr>
          </w:p>
          <w:p w14:paraId="35E38BF7" w14:textId="77777777" w:rsidR="00FC7475" w:rsidRDefault="00FC7475" w:rsidP="00407D70">
            <w:pPr>
              <w:rPr>
                <w:rFonts w:ascii="Verdana Pro" w:hAnsi="Verdana Pro" w:cs="Tahoma"/>
                <w:sz w:val="20"/>
              </w:rPr>
            </w:pPr>
          </w:p>
          <w:p w14:paraId="757D651C" w14:textId="77777777" w:rsidR="00FC7475" w:rsidRDefault="00FC7475" w:rsidP="00407D70">
            <w:pPr>
              <w:rPr>
                <w:rFonts w:ascii="Verdana Pro" w:hAnsi="Verdana Pro" w:cs="Tahoma"/>
                <w:sz w:val="20"/>
              </w:rPr>
            </w:pPr>
          </w:p>
          <w:p w14:paraId="669CCFF7" w14:textId="77777777" w:rsidR="00FC7475" w:rsidRDefault="00FC7475" w:rsidP="00407D70">
            <w:pPr>
              <w:rPr>
                <w:rFonts w:ascii="Verdana Pro" w:hAnsi="Verdana Pro" w:cs="Tahoma"/>
                <w:sz w:val="20"/>
              </w:rPr>
            </w:pPr>
          </w:p>
          <w:p w14:paraId="28E32D0B" w14:textId="77777777" w:rsidR="00FC7475" w:rsidRDefault="00FC7475" w:rsidP="00407D70">
            <w:pPr>
              <w:rPr>
                <w:rFonts w:ascii="Verdana Pro" w:hAnsi="Verdana Pro" w:cs="Tahoma"/>
                <w:sz w:val="20"/>
              </w:rPr>
            </w:pPr>
          </w:p>
          <w:p w14:paraId="2E43D192" w14:textId="77777777" w:rsidR="00FC7475" w:rsidRDefault="00FC7475" w:rsidP="00407D70">
            <w:pPr>
              <w:rPr>
                <w:rFonts w:ascii="Verdana Pro" w:hAnsi="Verdana Pro" w:cs="Tahoma"/>
                <w:sz w:val="20"/>
              </w:rPr>
            </w:pPr>
          </w:p>
          <w:p w14:paraId="7ACB87F5" w14:textId="77777777" w:rsidR="00FC7475" w:rsidRDefault="00FC7475" w:rsidP="00407D70">
            <w:pPr>
              <w:rPr>
                <w:rFonts w:ascii="Verdana Pro" w:hAnsi="Verdana Pro" w:cs="Tahoma"/>
                <w:sz w:val="20"/>
              </w:rPr>
            </w:pPr>
          </w:p>
          <w:p w14:paraId="6D2BAB80" w14:textId="77777777" w:rsidR="00FC7475" w:rsidRDefault="00FC7475" w:rsidP="00407D70">
            <w:pPr>
              <w:rPr>
                <w:rFonts w:ascii="Verdana Pro" w:hAnsi="Verdana Pro" w:cs="Tahoma"/>
                <w:sz w:val="20"/>
              </w:rPr>
            </w:pPr>
          </w:p>
          <w:p w14:paraId="3F5F441D" w14:textId="77777777" w:rsidR="00FC7475" w:rsidRDefault="00FC7475" w:rsidP="00407D70">
            <w:pPr>
              <w:rPr>
                <w:rFonts w:ascii="Verdana Pro" w:hAnsi="Verdana Pro" w:cs="Tahoma"/>
                <w:sz w:val="20"/>
              </w:rPr>
            </w:pPr>
          </w:p>
          <w:p w14:paraId="44C4D4B1" w14:textId="77777777" w:rsidR="00FC7475" w:rsidRDefault="00FC7475" w:rsidP="00407D70">
            <w:pPr>
              <w:rPr>
                <w:rFonts w:ascii="Verdana Pro" w:hAnsi="Verdana Pro" w:cs="Tahoma"/>
                <w:sz w:val="20"/>
              </w:rPr>
            </w:pPr>
          </w:p>
          <w:p w14:paraId="4E206111" w14:textId="77777777" w:rsidR="00FC7475" w:rsidRDefault="00FC7475" w:rsidP="00407D70">
            <w:pPr>
              <w:rPr>
                <w:rFonts w:ascii="Verdana Pro" w:hAnsi="Verdana Pro" w:cs="Tahoma"/>
                <w:sz w:val="20"/>
              </w:rPr>
            </w:pPr>
          </w:p>
          <w:p w14:paraId="4B38B00D" w14:textId="77777777" w:rsidR="00FC7475" w:rsidRDefault="00FC7475" w:rsidP="00407D70">
            <w:pPr>
              <w:rPr>
                <w:rFonts w:ascii="Verdana Pro" w:hAnsi="Verdana Pro" w:cs="Tahoma"/>
                <w:sz w:val="20"/>
              </w:rPr>
            </w:pPr>
          </w:p>
          <w:p w14:paraId="58C6CB9F" w14:textId="77777777" w:rsidR="00FC7475" w:rsidRDefault="00FC7475" w:rsidP="00407D70">
            <w:pPr>
              <w:rPr>
                <w:rFonts w:ascii="Verdana Pro" w:hAnsi="Verdana Pro" w:cs="Tahoma"/>
                <w:sz w:val="20"/>
              </w:rPr>
            </w:pPr>
          </w:p>
          <w:p w14:paraId="5D7E77FD" w14:textId="77777777" w:rsidR="00FC7475" w:rsidRDefault="00FC7475" w:rsidP="00407D70">
            <w:pPr>
              <w:rPr>
                <w:rFonts w:ascii="Verdana Pro" w:hAnsi="Verdana Pro" w:cs="Tahoma"/>
                <w:sz w:val="20"/>
              </w:rPr>
            </w:pPr>
          </w:p>
          <w:p w14:paraId="57CE0DF5" w14:textId="77777777" w:rsidR="00FC7475" w:rsidRDefault="00FC7475" w:rsidP="00407D70">
            <w:pPr>
              <w:rPr>
                <w:rFonts w:ascii="Verdana Pro" w:hAnsi="Verdana Pro" w:cs="Tahoma"/>
                <w:sz w:val="20"/>
              </w:rPr>
            </w:pPr>
          </w:p>
          <w:p w14:paraId="16FA632C" w14:textId="77777777" w:rsidR="00FC7475" w:rsidRDefault="00FC7475" w:rsidP="00407D70">
            <w:pPr>
              <w:rPr>
                <w:rFonts w:ascii="Verdana Pro" w:hAnsi="Verdana Pro" w:cs="Tahoma"/>
                <w:sz w:val="20"/>
              </w:rPr>
            </w:pPr>
          </w:p>
          <w:p w14:paraId="1EBB496E" w14:textId="77777777" w:rsidR="00FC7475" w:rsidRDefault="00FC7475" w:rsidP="00407D70">
            <w:pPr>
              <w:rPr>
                <w:rFonts w:ascii="Verdana Pro" w:hAnsi="Verdana Pro" w:cs="Tahoma"/>
                <w:sz w:val="20"/>
              </w:rPr>
            </w:pPr>
          </w:p>
          <w:p w14:paraId="11FCCE84" w14:textId="77777777" w:rsidR="00FC7475" w:rsidRDefault="00FC7475" w:rsidP="00407D70">
            <w:pPr>
              <w:rPr>
                <w:rFonts w:ascii="Verdana Pro" w:hAnsi="Verdana Pro" w:cs="Tahoma"/>
                <w:sz w:val="20"/>
              </w:rPr>
            </w:pPr>
          </w:p>
          <w:p w14:paraId="2A8B515B" w14:textId="77777777" w:rsidR="00FC7475" w:rsidRDefault="00FC7475" w:rsidP="00407D70">
            <w:pPr>
              <w:rPr>
                <w:rFonts w:ascii="Verdana Pro" w:hAnsi="Verdana Pro" w:cs="Tahoma"/>
                <w:sz w:val="20"/>
              </w:rPr>
            </w:pPr>
          </w:p>
          <w:p w14:paraId="3DBCDAC3" w14:textId="77777777" w:rsidR="00FC7475" w:rsidRDefault="00FC7475" w:rsidP="00407D70">
            <w:pPr>
              <w:rPr>
                <w:rFonts w:ascii="Verdana Pro" w:hAnsi="Verdana Pro" w:cs="Tahoma"/>
                <w:sz w:val="20"/>
              </w:rPr>
            </w:pPr>
          </w:p>
          <w:p w14:paraId="1121485B" w14:textId="77777777" w:rsidR="00FC7475" w:rsidRDefault="00FC7475" w:rsidP="00407D70">
            <w:pPr>
              <w:rPr>
                <w:rFonts w:ascii="Verdana Pro" w:hAnsi="Verdana Pro" w:cs="Tahoma"/>
                <w:sz w:val="20"/>
              </w:rPr>
            </w:pPr>
          </w:p>
          <w:p w14:paraId="44E1728C" w14:textId="77777777" w:rsidR="00FC7475" w:rsidRDefault="00FC7475" w:rsidP="00407D70">
            <w:pPr>
              <w:rPr>
                <w:rFonts w:ascii="Verdana Pro" w:hAnsi="Verdana Pro" w:cs="Tahoma"/>
                <w:sz w:val="20"/>
              </w:rPr>
            </w:pPr>
          </w:p>
          <w:p w14:paraId="17F43423" w14:textId="77777777" w:rsidR="00FC7475" w:rsidRDefault="00FC7475" w:rsidP="00407D70">
            <w:pPr>
              <w:rPr>
                <w:rFonts w:ascii="Verdana Pro" w:hAnsi="Verdana Pro" w:cs="Tahoma"/>
                <w:sz w:val="20"/>
              </w:rPr>
            </w:pPr>
          </w:p>
          <w:p w14:paraId="0E80DCF0" w14:textId="77777777" w:rsidR="00FC7475" w:rsidRDefault="00FC7475" w:rsidP="00407D70">
            <w:pPr>
              <w:rPr>
                <w:rFonts w:ascii="Verdana Pro" w:hAnsi="Verdana Pro" w:cs="Tahoma"/>
                <w:sz w:val="20"/>
              </w:rPr>
            </w:pPr>
          </w:p>
          <w:p w14:paraId="235A1FAE" w14:textId="77777777" w:rsidR="00FC7475" w:rsidRDefault="00FC7475" w:rsidP="00407D70">
            <w:pPr>
              <w:rPr>
                <w:rFonts w:ascii="Verdana Pro" w:hAnsi="Verdana Pro" w:cs="Tahoma"/>
                <w:sz w:val="20"/>
              </w:rPr>
            </w:pPr>
          </w:p>
          <w:p w14:paraId="29CA029F" w14:textId="25D9EA57" w:rsidR="00FC7475" w:rsidRDefault="00FC7475" w:rsidP="00407D70">
            <w:pPr>
              <w:rPr>
                <w:rFonts w:ascii="Verdana Pro" w:hAnsi="Verdana Pro" w:cs="Tahoma"/>
                <w:sz w:val="20"/>
              </w:rPr>
            </w:pPr>
          </w:p>
          <w:p w14:paraId="453EE4CF" w14:textId="7D00E18D" w:rsidR="00035945" w:rsidRPr="00140A77" w:rsidRDefault="00035945" w:rsidP="00407D70">
            <w:pPr>
              <w:rPr>
                <w:rFonts w:ascii="Verdana Pro" w:hAnsi="Verdana Pro" w:cs="Tahoma"/>
                <w:sz w:val="20"/>
              </w:rPr>
            </w:pPr>
          </w:p>
        </w:tc>
      </w:tr>
      <w:tr w:rsidR="00FC7475" w:rsidRPr="00B66180" w14:paraId="270E19E2"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63E78E29" w14:textId="77777777" w:rsidR="00FC7475" w:rsidRPr="00B66180" w:rsidRDefault="00FC7475" w:rsidP="00407D70">
            <w:pPr>
              <w:rPr>
                <w:rFonts w:ascii="Verdana Pro" w:hAnsi="Verdana Pro"/>
                <w:sz w:val="4"/>
                <w:szCs w:val="4"/>
              </w:rPr>
            </w:pPr>
          </w:p>
          <w:p w14:paraId="45459A34" w14:textId="4D88AD83" w:rsidR="00FC7475" w:rsidRPr="00B66180" w:rsidRDefault="00FC7475" w:rsidP="00407D70">
            <w:pPr>
              <w:rPr>
                <w:rFonts w:ascii="Verdana Pro" w:hAnsi="Verdana Pro" w:cs="Tahoma"/>
                <w:b/>
                <w:bCs/>
                <w:sz w:val="28"/>
              </w:rPr>
            </w:pPr>
            <w:r>
              <w:rPr>
                <w:rFonts w:ascii="Verdana Pro" w:hAnsi="Verdana Pro" w:cs="Tahoma"/>
                <w:b/>
                <w:bCs/>
                <w:sz w:val="28"/>
              </w:rPr>
              <w:t>11</w:t>
            </w:r>
            <w:r w:rsidRPr="00B66180">
              <w:rPr>
                <w:rFonts w:ascii="Verdana Pro" w:hAnsi="Verdana Pro" w:cs="Tahoma"/>
                <w:b/>
                <w:bCs/>
                <w:sz w:val="28"/>
              </w:rPr>
              <w:t>.  REFEREES</w:t>
            </w:r>
          </w:p>
          <w:p w14:paraId="1A399888" w14:textId="77777777" w:rsidR="00FC7475" w:rsidRPr="00B66180" w:rsidRDefault="00FC7475" w:rsidP="00407D70">
            <w:pPr>
              <w:ind w:firstLine="454"/>
              <w:rPr>
                <w:rFonts w:ascii="Verdana Pro" w:hAnsi="Verdana Pro" w:cs="Tahoma"/>
                <w:sz w:val="20"/>
              </w:rPr>
            </w:pPr>
            <w:r w:rsidRPr="00B66180">
              <w:rPr>
                <w:rFonts w:ascii="Verdana Pro" w:hAnsi="Verdana Pro" w:cs="Tahoma"/>
                <w:sz w:val="20"/>
              </w:rPr>
              <w:t>Please give details of at least three referees.</w:t>
            </w:r>
          </w:p>
          <w:p w14:paraId="2E9D5281"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One referee should be your current or most recent employer.</w:t>
            </w:r>
          </w:p>
          <w:p w14:paraId="6472E212" w14:textId="77777777" w:rsidR="00FC7475" w:rsidRPr="00B66180" w:rsidRDefault="00FC7475" w:rsidP="00407D70">
            <w:pPr>
              <w:pStyle w:val="BodyText2"/>
              <w:numPr>
                <w:ilvl w:val="0"/>
                <w:numId w:val="9"/>
              </w:numPr>
              <w:tabs>
                <w:tab w:val="clear" w:pos="720"/>
                <w:tab w:val="num" w:pos="879"/>
              </w:tabs>
              <w:ind w:left="879"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2657CA1F"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Please note that references will not be accepted from relatives.</w:t>
            </w:r>
          </w:p>
          <w:p w14:paraId="10F1CB3A" w14:textId="77777777" w:rsidR="00FC7475" w:rsidRPr="00B66180" w:rsidRDefault="00FC7475" w:rsidP="00407D70">
            <w:pPr>
              <w:ind w:left="454"/>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FC7475" w:rsidRPr="00B66180" w14:paraId="5828E32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6303B436" w14:textId="77777777" w:rsidR="00FC7475" w:rsidRPr="00B66180" w:rsidRDefault="00FC7475" w:rsidP="00407D70">
            <w:pPr>
              <w:rPr>
                <w:rFonts w:ascii="Verdana Pro" w:hAnsi="Verdana Pro" w:cs="Arial"/>
                <w:b/>
                <w:sz w:val="14"/>
                <w:szCs w:val="14"/>
              </w:rPr>
            </w:pPr>
          </w:p>
          <w:p w14:paraId="202575E7"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1 (Current/most recent Employer) :</w:t>
            </w:r>
          </w:p>
        </w:tc>
      </w:tr>
      <w:tr w:rsidR="00FC7475" w:rsidRPr="00B66180" w14:paraId="4A2B28C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3A021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212DF6A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B5D6CFD" w14:textId="77777777" w:rsidR="00FC7475" w:rsidRPr="00B66180" w:rsidRDefault="00FC7475" w:rsidP="00407D70">
            <w:pPr>
              <w:rPr>
                <w:rFonts w:ascii="Verdana Pro" w:hAnsi="Verdana Pro" w:cs="Arial"/>
                <w:sz w:val="20"/>
                <w:szCs w:val="20"/>
              </w:rPr>
            </w:pPr>
          </w:p>
        </w:tc>
      </w:tr>
      <w:tr w:rsidR="00FC7475" w:rsidRPr="00B66180" w14:paraId="05F470A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74C973A0"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6F65A69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9B45382" w14:textId="77777777" w:rsidR="00FC7475" w:rsidRPr="00B66180" w:rsidRDefault="00FC7475" w:rsidP="00407D70">
            <w:pPr>
              <w:rPr>
                <w:rFonts w:ascii="Verdana Pro" w:hAnsi="Verdana Pro" w:cs="Arial"/>
                <w:sz w:val="20"/>
                <w:szCs w:val="20"/>
              </w:rPr>
            </w:pPr>
          </w:p>
        </w:tc>
      </w:tr>
      <w:tr w:rsidR="00FC7475" w:rsidRPr="00B66180" w14:paraId="13A592F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0D937D82" w14:textId="5C5C5FD9" w:rsidR="00FC7475" w:rsidRPr="00B66180" w:rsidRDefault="00035945" w:rsidP="00407D70">
            <w:pPr>
              <w:rPr>
                <w:rFonts w:ascii="Verdana Pro" w:hAnsi="Verdana Pro" w:cs="Arial"/>
                <w:sz w:val="18"/>
                <w:szCs w:val="18"/>
              </w:rPr>
            </w:pPr>
            <w:r>
              <w:rPr>
                <w:rFonts w:ascii="Verdana Pro" w:hAnsi="Verdana Pro" w:cs="Arial"/>
                <w:sz w:val="18"/>
                <w:szCs w:val="18"/>
              </w:rPr>
              <w:t xml:space="preserve">Organisation &amp; </w:t>
            </w:r>
            <w:r w:rsidR="00FC7475" w:rsidRPr="00B66180">
              <w:rPr>
                <w:rFonts w:ascii="Verdana Pro" w:hAnsi="Verdana Pro" w:cs="Arial"/>
                <w:sz w:val="18"/>
                <w:szCs w:val="18"/>
              </w:rPr>
              <w:t>Address (incl. Post Code):</w:t>
            </w:r>
          </w:p>
          <w:p w14:paraId="6E42A3D7" w14:textId="77777777" w:rsidR="00FC7475" w:rsidRPr="00B66180" w:rsidRDefault="00FC7475" w:rsidP="00407D70">
            <w:pPr>
              <w:rPr>
                <w:rFonts w:ascii="Verdana Pro" w:hAnsi="Verdana Pro" w:cs="Arial"/>
                <w:sz w:val="18"/>
                <w:szCs w:val="18"/>
              </w:rPr>
            </w:pPr>
          </w:p>
          <w:p w14:paraId="0D94511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0DF88F7E" w14:textId="77777777" w:rsidR="00FC7475" w:rsidRPr="00B66180" w:rsidRDefault="00FC7475" w:rsidP="00407D70">
            <w:pPr>
              <w:rPr>
                <w:rFonts w:ascii="Verdana Pro" w:hAnsi="Verdana Pro" w:cs="Arial"/>
                <w:sz w:val="20"/>
                <w:szCs w:val="20"/>
              </w:rPr>
            </w:pPr>
          </w:p>
        </w:tc>
      </w:tr>
      <w:tr w:rsidR="00FC7475" w:rsidRPr="00B66180" w14:paraId="202298CB"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203DE6D"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7978ED7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F3BB1D9" w14:textId="77777777" w:rsidR="00FC7475" w:rsidRPr="00B66180" w:rsidRDefault="00FC7475" w:rsidP="00407D70">
            <w:pPr>
              <w:rPr>
                <w:rFonts w:ascii="Verdana Pro" w:hAnsi="Verdana Pro" w:cs="Arial"/>
                <w:sz w:val="20"/>
                <w:szCs w:val="20"/>
              </w:rPr>
            </w:pPr>
          </w:p>
        </w:tc>
      </w:tr>
      <w:tr w:rsidR="00FC7475" w:rsidRPr="00B66180" w14:paraId="5C9E02D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A4C57BE"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tc>
        <w:tc>
          <w:tcPr>
            <w:tcW w:w="8317" w:type="dxa"/>
            <w:tcBorders>
              <w:top w:val="single" w:sz="4" w:space="0" w:color="auto"/>
              <w:left w:val="single" w:sz="4" w:space="0" w:color="auto"/>
              <w:bottom w:val="single" w:sz="4" w:space="0" w:color="auto"/>
              <w:right w:val="single" w:sz="4" w:space="0" w:color="auto"/>
            </w:tcBorders>
          </w:tcPr>
          <w:p w14:paraId="0DCF167A" w14:textId="77777777" w:rsidR="00FC7475" w:rsidRPr="00B66180" w:rsidRDefault="00FC7475" w:rsidP="00407D70">
            <w:pPr>
              <w:rPr>
                <w:rFonts w:ascii="Verdana Pro" w:hAnsi="Verdana Pro" w:cs="Arial"/>
                <w:sz w:val="20"/>
                <w:szCs w:val="20"/>
              </w:rPr>
            </w:pPr>
          </w:p>
        </w:tc>
      </w:tr>
      <w:tr w:rsidR="00FC7475" w:rsidRPr="00B66180" w14:paraId="12A0651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34E0A922"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tc>
        <w:tc>
          <w:tcPr>
            <w:tcW w:w="8317" w:type="dxa"/>
            <w:tcBorders>
              <w:top w:val="single" w:sz="4" w:space="0" w:color="auto"/>
              <w:left w:val="single" w:sz="4" w:space="0" w:color="auto"/>
              <w:bottom w:val="single" w:sz="4" w:space="0" w:color="auto"/>
              <w:right w:val="single" w:sz="4" w:space="0" w:color="auto"/>
            </w:tcBorders>
          </w:tcPr>
          <w:p w14:paraId="29C556D1" w14:textId="77777777" w:rsidR="00FC7475" w:rsidRPr="00B66180" w:rsidRDefault="00FC7475" w:rsidP="00407D70">
            <w:pPr>
              <w:rPr>
                <w:rFonts w:ascii="Verdana Pro" w:hAnsi="Verdana Pro" w:cs="Arial"/>
                <w:sz w:val="20"/>
                <w:szCs w:val="20"/>
              </w:rPr>
            </w:pPr>
          </w:p>
        </w:tc>
      </w:tr>
      <w:tr w:rsidR="00FC7475" w:rsidRPr="00B66180" w14:paraId="3F645AF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434" w:type="dxa"/>
            <w:tcBorders>
              <w:top w:val="single" w:sz="4" w:space="0" w:color="auto"/>
              <w:left w:val="single" w:sz="4" w:space="0" w:color="auto"/>
              <w:bottom w:val="double" w:sz="4" w:space="0" w:color="auto"/>
              <w:right w:val="single" w:sz="4" w:space="0" w:color="auto"/>
            </w:tcBorders>
          </w:tcPr>
          <w:p w14:paraId="2E541DE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6C0BA68A" w14:textId="77777777" w:rsidR="00FC7475" w:rsidRPr="00B66180" w:rsidRDefault="00FC7475" w:rsidP="00407D70">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854568677"/>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599335971"/>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600FFDC" w14:textId="77777777" w:rsidR="00FC7475" w:rsidRPr="00B66180" w:rsidRDefault="00FC7475" w:rsidP="00407D70">
            <w:pPr>
              <w:rPr>
                <w:rFonts w:ascii="Verdana Pro" w:hAnsi="Verdana Pro" w:cs="Arial"/>
                <w:b/>
                <w:bCs/>
                <w:sz w:val="20"/>
                <w:szCs w:val="20"/>
              </w:rPr>
            </w:pPr>
          </w:p>
        </w:tc>
      </w:tr>
      <w:tr w:rsidR="00FC7475" w:rsidRPr="00B66180" w14:paraId="008915A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08035B01" w14:textId="77777777" w:rsidR="00FC7475" w:rsidRPr="00B66180" w:rsidRDefault="00FC7475" w:rsidP="00407D70">
            <w:pPr>
              <w:rPr>
                <w:rFonts w:ascii="Verdana Pro" w:hAnsi="Verdana Pro" w:cs="Arial"/>
                <w:b/>
                <w:sz w:val="16"/>
                <w:szCs w:val="16"/>
              </w:rPr>
            </w:pPr>
          </w:p>
          <w:p w14:paraId="03C6E698"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2 (Previous Employer):</w:t>
            </w:r>
          </w:p>
        </w:tc>
      </w:tr>
      <w:tr w:rsidR="00FC7475" w:rsidRPr="00B66180" w14:paraId="4E5ECD0A"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610AFF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693B59B7"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4EDB5A9" w14:textId="77777777" w:rsidR="00FC7475" w:rsidRPr="00B66180" w:rsidRDefault="00FC7475" w:rsidP="00407D70">
            <w:pPr>
              <w:rPr>
                <w:rFonts w:ascii="Verdana Pro" w:hAnsi="Verdana Pro" w:cs="Arial"/>
                <w:sz w:val="18"/>
                <w:szCs w:val="18"/>
              </w:rPr>
            </w:pPr>
          </w:p>
        </w:tc>
      </w:tr>
      <w:tr w:rsidR="00FC7475" w:rsidRPr="00B66180" w14:paraId="5ADA4137"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5ECDEC3"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0B2AA86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E8BF8F1" w14:textId="77777777" w:rsidR="00FC7475" w:rsidRPr="00B66180" w:rsidRDefault="00FC7475" w:rsidP="00407D70">
            <w:pPr>
              <w:rPr>
                <w:rFonts w:ascii="Verdana Pro" w:hAnsi="Verdana Pro" w:cs="Arial"/>
                <w:sz w:val="18"/>
                <w:szCs w:val="18"/>
              </w:rPr>
            </w:pPr>
          </w:p>
        </w:tc>
      </w:tr>
      <w:tr w:rsidR="00FC7475" w:rsidRPr="00B66180" w14:paraId="0B978DA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379F1288" w14:textId="196EB2CE" w:rsidR="00035945" w:rsidRPr="00B66180" w:rsidRDefault="00035945" w:rsidP="00035945">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0CEC87AF" w14:textId="77777777" w:rsidR="00FC7475" w:rsidRPr="00B66180" w:rsidRDefault="00FC7475" w:rsidP="00407D70">
            <w:pPr>
              <w:rPr>
                <w:rFonts w:ascii="Verdana Pro" w:hAnsi="Verdana Pro" w:cs="Arial"/>
                <w:sz w:val="18"/>
                <w:szCs w:val="18"/>
              </w:rPr>
            </w:pPr>
          </w:p>
          <w:p w14:paraId="691DFF65"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EDBA6B7" w14:textId="77777777" w:rsidR="00FC7475" w:rsidRPr="00B66180" w:rsidRDefault="00FC7475" w:rsidP="00407D70">
            <w:pPr>
              <w:rPr>
                <w:rFonts w:ascii="Verdana Pro" w:hAnsi="Verdana Pro" w:cs="Arial"/>
                <w:sz w:val="18"/>
                <w:szCs w:val="18"/>
              </w:rPr>
            </w:pPr>
          </w:p>
        </w:tc>
      </w:tr>
      <w:tr w:rsidR="00FC7475" w:rsidRPr="00B66180" w14:paraId="291683C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0220AF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450BBAF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E114F27" w14:textId="77777777" w:rsidR="00FC7475" w:rsidRPr="00B66180" w:rsidRDefault="00FC7475" w:rsidP="00407D70">
            <w:pPr>
              <w:rPr>
                <w:rFonts w:ascii="Verdana Pro" w:hAnsi="Verdana Pro" w:cs="Arial"/>
                <w:sz w:val="18"/>
                <w:szCs w:val="18"/>
              </w:rPr>
            </w:pPr>
          </w:p>
        </w:tc>
      </w:tr>
      <w:tr w:rsidR="00FC7475" w:rsidRPr="00B66180" w14:paraId="2A52F86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434" w:type="dxa"/>
            <w:tcBorders>
              <w:top w:val="single" w:sz="4" w:space="0" w:color="auto"/>
              <w:left w:val="single" w:sz="4" w:space="0" w:color="auto"/>
              <w:bottom w:val="single" w:sz="4" w:space="0" w:color="auto"/>
              <w:right w:val="single" w:sz="4" w:space="0" w:color="auto"/>
            </w:tcBorders>
          </w:tcPr>
          <w:p w14:paraId="5FCB3A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128C1640"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33E5BC2" w14:textId="77777777" w:rsidR="00FC7475" w:rsidRPr="00B66180" w:rsidRDefault="00FC7475" w:rsidP="00407D70">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FC7475" w:rsidRPr="00B66180" w14:paraId="39504370"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4C10092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1E3B8AB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D46344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0849284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5737E9A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70B1D22"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139677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42973018"/>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2069720D"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74FBF5D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7999FCAF" w14:textId="77777777" w:rsidR="00FC7475" w:rsidRPr="00B66180" w:rsidRDefault="00FC7475" w:rsidP="00407D70">
            <w:pPr>
              <w:rPr>
                <w:rFonts w:ascii="Verdana Pro" w:hAnsi="Verdana Pro" w:cs="Arial"/>
                <w:b/>
                <w:sz w:val="20"/>
                <w:szCs w:val="20"/>
              </w:rPr>
            </w:pPr>
          </w:p>
          <w:p w14:paraId="237FB2D2"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3 (Character):</w:t>
            </w:r>
          </w:p>
        </w:tc>
      </w:tr>
      <w:tr w:rsidR="00FC7475" w:rsidRPr="00B66180" w14:paraId="60E4A0E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0112DA8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4B56211E"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42415EF4" w14:textId="77777777" w:rsidR="00FC7475" w:rsidRPr="00B66180" w:rsidRDefault="00FC7475" w:rsidP="00407D70">
            <w:pPr>
              <w:rPr>
                <w:rFonts w:ascii="Verdana Pro" w:hAnsi="Verdana Pro" w:cs="Arial"/>
                <w:sz w:val="18"/>
                <w:szCs w:val="18"/>
              </w:rPr>
            </w:pPr>
          </w:p>
        </w:tc>
      </w:tr>
      <w:tr w:rsidR="00FC7475" w:rsidRPr="00B66180" w14:paraId="3187FDE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DFD1409"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30F6628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72DC268" w14:textId="77777777" w:rsidR="00FC7475" w:rsidRPr="00B66180" w:rsidRDefault="00FC7475" w:rsidP="00407D70">
            <w:pPr>
              <w:rPr>
                <w:rFonts w:ascii="Verdana Pro" w:hAnsi="Verdana Pro" w:cs="Arial"/>
                <w:sz w:val="18"/>
                <w:szCs w:val="18"/>
              </w:rPr>
            </w:pPr>
          </w:p>
        </w:tc>
      </w:tr>
      <w:tr w:rsidR="00FC7475" w:rsidRPr="00B66180" w14:paraId="62548396"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434" w:type="dxa"/>
            <w:tcBorders>
              <w:top w:val="single" w:sz="4" w:space="0" w:color="auto"/>
              <w:left w:val="single" w:sz="4" w:space="0" w:color="auto"/>
              <w:right w:val="single" w:sz="4" w:space="0" w:color="auto"/>
            </w:tcBorders>
          </w:tcPr>
          <w:p w14:paraId="20CBF589" w14:textId="77777777" w:rsidR="00035945" w:rsidRPr="00B66180" w:rsidRDefault="00035945" w:rsidP="00035945">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363635D3" w14:textId="77777777" w:rsidR="00FC7475" w:rsidRPr="00B66180" w:rsidRDefault="00FC7475" w:rsidP="00407D70">
            <w:pPr>
              <w:rPr>
                <w:rFonts w:ascii="Verdana Pro" w:hAnsi="Verdana Pro" w:cs="Arial"/>
                <w:sz w:val="18"/>
                <w:szCs w:val="18"/>
              </w:rPr>
            </w:pPr>
          </w:p>
          <w:p w14:paraId="58BBBE6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5859FE9" w14:textId="77777777" w:rsidR="00FC7475" w:rsidRPr="00B66180" w:rsidRDefault="00FC7475" w:rsidP="00407D70">
            <w:pPr>
              <w:rPr>
                <w:rFonts w:ascii="Verdana Pro" w:hAnsi="Verdana Pro" w:cs="Arial"/>
                <w:sz w:val="18"/>
                <w:szCs w:val="18"/>
              </w:rPr>
            </w:pPr>
          </w:p>
        </w:tc>
      </w:tr>
      <w:tr w:rsidR="00FC7475" w:rsidRPr="00B66180" w14:paraId="5EAE0FB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F48F87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0D6FF6E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1B60767B" w14:textId="77777777" w:rsidR="00FC7475" w:rsidRPr="00B66180" w:rsidRDefault="00FC7475" w:rsidP="00407D70">
            <w:pPr>
              <w:rPr>
                <w:rFonts w:ascii="Verdana Pro" w:hAnsi="Verdana Pro" w:cs="Arial"/>
                <w:sz w:val="18"/>
                <w:szCs w:val="18"/>
              </w:rPr>
            </w:pPr>
          </w:p>
        </w:tc>
      </w:tr>
      <w:tr w:rsidR="00FC7475" w:rsidRPr="00B66180" w14:paraId="42C1EBE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434" w:type="dxa"/>
            <w:tcBorders>
              <w:top w:val="single" w:sz="4" w:space="0" w:color="auto"/>
              <w:left w:val="single" w:sz="4" w:space="0" w:color="auto"/>
              <w:bottom w:val="single" w:sz="4" w:space="0" w:color="auto"/>
              <w:right w:val="single" w:sz="4" w:space="0" w:color="auto"/>
            </w:tcBorders>
          </w:tcPr>
          <w:p w14:paraId="569EDBAA"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275DFB5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5B7F6E93" w14:textId="77777777" w:rsidR="00FC7475" w:rsidRPr="00B66180" w:rsidRDefault="00FC7475" w:rsidP="00407D70">
            <w:pPr>
              <w:rPr>
                <w:rFonts w:ascii="Verdana Pro" w:hAnsi="Verdana Pro" w:cs="Arial"/>
                <w:sz w:val="18"/>
                <w:szCs w:val="18"/>
              </w:rPr>
            </w:pPr>
          </w:p>
        </w:tc>
      </w:tr>
      <w:tr w:rsidR="00FC7475" w:rsidRPr="00B66180" w14:paraId="1A572C2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2484938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0D1B7C6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727F57C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159182D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1D45E3A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D3B77CE"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24649779"/>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08869493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0D6FD02A" w14:textId="77777777" w:rsidR="00FC7475" w:rsidRPr="00B66180" w:rsidRDefault="00FC7475" w:rsidP="00407D70">
            <w:pPr>
              <w:tabs>
                <w:tab w:val="left" w:pos="1395"/>
              </w:tabs>
              <w:rPr>
                <w:rFonts w:ascii="Verdana Pro" w:hAnsi="Verdana Pro" w:cs="Tahoma"/>
                <w:b/>
                <w:bCs/>
                <w:sz w:val="18"/>
                <w:szCs w:val="18"/>
              </w:rPr>
            </w:pPr>
          </w:p>
        </w:tc>
      </w:tr>
    </w:tbl>
    <w:p w14:paraId="01B1DFDB" w14:textId="77777777" w:rsidR="005047EE" w:rsidRDefault="005047EE" w:rsidP="00603870">
      <w:pPr>
        <w:rPr>
          <w:rFonts w:ascii="Verdana Pro" w:hAnsi="Verdana Pro"/>
          <w:i/>
          <w:iCs/>
          <w:sz w:val="16"/>
        </w:rPr>
      </w:pPr>
    </w:p>
    <w:p w14:paraId="4424CCFF" w14:textId="77777777" w:rsidR="005047EE" w:rsidRDefault="005047EE" w:rsidP="00603870">
      <w:pPr>
        <w:rPr>
          <w:rFonts w:ascii="Verdana Pro" w:hAnsi="Verdana Pro"/>
          <w:i/>
          <w:iCs/>
          <w:sz w:val="16"/>
        </w:rPr>
      </w:pPr>
    </w:p>
    <w:p w14:paraId="2EE67A5C" w14:textId="77777777" w:rsidR="00FC7475" w:rsidRDefault="00FC7475" w:rsidP="00603870">
      <w:pPr>
        <w:rPr>
          <w:rFonts w:ascii="Verdana Pro" w:hAnsi="Verdana Pro"/>
          <w:i/>
          <w:iCs/>
          <w:sz w:val="16"/>
        </w:rPr>
      </w:pPr>
    </w:p>
    <w:p w14:paraId="4BF57960" w14:textId="77777777" w:rsidR="00FC7475" w:rsidRDefault="00FC7475" w:rsidP="00603870">
      <w:pPr>
        <w:rPr>
          <w:rFonts w:ascii="Verdana Pro" w:hAnsi="Verdana Pro"/>
          <w:i/>
          <w:iCs/>
          <w:sz w:val="16"/>
        </w:rPr>
      </w:pPr>
    </w:p>
    <w:p w14:paraId="3667AE40" w14:textId="77777777" w:rsidR="00FC7475" w:rsidRDefault="00FC7475" w:rsidP="00603870">
      <w:pPr>
        <w:rPr>
          <w:rFonts w:ascii="Verdana Pro" w:hAnsi="Verdana Pro"/>
          <w:i/>
          <w:iCs/>
          <w:sz w:val="16"/>
        </w:rPr>
      </w:pPr>
    </w:p>
    <w:p w14:paraId="2211E1A8" w14:textId="77777777" w:rsidR="00FC7475" w:rsidRDefault="00FC7475" w:rsidP="00603870">
      <w:pPr>
        <w:rPr>
          <w:rFonts w:ascii="Verdana Pro" w:hAnsi="Verdana Pro"/>
          <w:i/>
          <w:iCs/>
          <w:sz w:val="16"/>
        </w:rPr>
      </w:pPr>
    </w:p>
    <w:p w14:paraId="6D31A8E4" w14:textId="77777777" w:rsidR="00FC7475" w:rsidRDefault="00FC7475"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6"/>
        <w:gridCol w:w="2053"/>
        <w:gridCol w:w="462"/>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7CCA3169" w:rsidR="00E96811" w:rsidRPr="00B66180" w:rsidRDefault="00E96811" w:rsidP="00D751BE">
            <w:pPr>
              <w:rPr>
                <w:rFonts w:ascii="Verdana Pro" w:hAnsi="Verdana Pro" w:cs="Arial"/>
                <w:sz w:val="28"/>
              </w:rPr>
            </w:pPr>
            <w:r w:rsidRPr="00B66180">
              <w:rPr>
                <w:rFonts w:ascii="Verdana Pro" w:hAnsi="Verdana Pro" w:cs="Tahoma"/>
                <w:b/>
                <w:bCs/>
                <w:sz w:val="28"/>
              </w:rPr>
              <w:t>1</w:t>
            </w:r>
            <w:r w:rsidR="00F14D56">
              <w:rPr>
                <w:rFonts w:ascii="Verdana Pro" w:hAnsi="Verdana Pro" w:cs="Tahoma"/>
                <w:b/>
                <w:bCs/>
                <w:sz w:val="28"/>
              </w:rPr>
              <w:t>2</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7E45292"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F14D56">
              <w:rPr>
                <w:rFonts w:ascii="Verdana Pro" w:hAnsi="Verdana Pro" w:cs="Tahoma"/>
                <w:b/>
                <w:bCs/>
                <w:sz w:val="28"/>
              </w:rPr>
              <w:t>3</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850732"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7467BD56" w14:textId="77777777" w:rsidR="005F313B" w:rsidRDefault="005F313B" w:rsidP="008947AD">
            <w:pPr>
              <w:rPr>
                <w:rFonts w:ascii="Verdana Pro" w:hAnsi="Verdana Pro"/>
                <w:b/>
                <w:bCs/>
                <w:iCs/>
                <w:sz w:val="22"/>
                <w:szCs w:val="22"/>
                <w:u w:val="single"/>
              </w:rPr>
            </w:pPr>
          </w:p>
          <w:p w14:paraId="42A4F834" w14:textId="66D42A4D"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32771F3A" w:rsidR="00A7145A" w:rsidRPr="00B66180" w:rsidRDefault="005F313B">
            <w:pPr>
              <w:jc w:val="right"/>
              <w:rPr>
                <w:rFonts w:ascii="Verdana Pro" w:hAnsi="Verdana Pro"/>
                <w:iCs/>
                <w:sz w:val="16"/>
              </w:rPr>
            </w:pPr>
            <w:r>
              <w:rPr>
                <w:noProof/>
              </w:rPr>
              <w:drawing>
                <wp:inline distT="0" distB="0" distL="0" distR="0" wp14:anchorId="1EF5BD5A" wp14:editId="546DF1E5">
                  <wp:extent cx="1085850" cy="932815"/>
                  <wp:effectExtent l="0" t="0" r="0" b="635"/>
                  <wp:docPr id="15451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85850" cy="932815"/>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w:t>
            </w:r>
            <w:proofErr w:type="gramStart"/>
            <w:r w:rsidRPr="00B66180">
              <w:rPr>
                <w:rFonts w:ascii="Verdana Pro" w:hAnsi="Verdana Pro" w:cs="Tahoma"/>
                <w:b/>
                <w:sz w:val="18"/>
              </w:rPr>
              <w:t>other</w:t>
            </w:r>
            <w:proofErr w:type="gramEnd"/>
            <w:r w:rsidRPr="00B66180">
              <w:rPr>
                <w:rFonts w:ascii="Verdana Pro" w:hAnsi="Verdana Pro" w:cs="Tahoma"/>
                <w:b/>
                <w:sz w:val="18"/>
              </w:rPr>
              <w:t xml:space="preserve">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proofErr w:type="gramStart"/>
            <w:r w:rsidRPr="00B66180">
              <w:rPr>
                <w:rFonts w:ascii="Verdana Pro" w:hAnsi="Verdana Pro" w:cs="Tahoma"/>
                <w:sz w:val="18"/>
              </w:rPr>
              <w:t>Other</w:t>
            </w:r>
            <w:proofErr w:type="gramEnd"/>
            <w:r w:rsidRPr="00B66180">
              <w:rPr>
                <w:rFonts w:ascii="Verdana Pro" w:hAnsi="Verdana Pro" w:cs="Tahoma"/>
                <w:sz w:val="18"/>
              </w:rPr>
              <w:t xml:space="preserve">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945"/>
    <w:rsid w:val="00035B47"/>
    <w:rsid w:val="000450AE"/>
    <w:rsid w:val="00057885"/>
    <w:rsid w:val="00062D10"/>
    <w:rsid w:val="000834B3"/>
    <w:rsid w:val="00097C4E"/>
    <w:rsid w:val="000A6757"/>
    <w:rsid w:val="00106B3D"/>
    <w:rsid w:val="00117ECC"/>
    <w:rsid w:val="0017343B"/>
    <w:rsid w:val="00181B6E"/>
    <w:rsid w:val="00182326"/>
    <w:rsid w:val="00197FBE"/>
    <w:rsid w:val="001D6D23"/>
    <w:rsid w:val="001E392C"/>
    <w:rsid w:val="00235292"/>
    <w:rsid w:val="00250201"/>
    <w:rsid w:val="00280CAA"/>
    <w:rsid w:val="002B0F84"/>
    <w:rsid w:val="002C4D4C"/>
    <w:rsid w:val="002C71BB"/>
    <w:rsid w:val="002E757A"/>
    <w:rsid w:val="00313A5B"/>
    <w:rsid w:val="00345612"/>
    <w:rsid w:val="00345764"/>
    <w:rsid w:val="00361F46"/>
    <w:rsid w:val="003A631F"/>
    <w:rsid w:val="003D2BB7"/>
    <w:rsid w:val="003D4CEF"/>
    <w:rsid w:val="003E3791"/>
    <w:rsid w:val="003F5331"/>
    <w:rsid w:val="00424960"/>
    <w:rsid w:val="004378CA"/>
    <w:rsid w:val="00452200"/>
    <w:rsid w:val="004735F7"/>
    <w:rsid w:val="00477161"/>
    <w:rsid w:val="004D009A"/>
    <w:rsid w:val="004E40B6"/>
    <w:rsid w:val="004E5C77"/>
    <w:rsid w:val="005047EE"/>
    <w:rsid w:val="005200AA"/>
    <w:rsid w:val="00523A13"/>
    <w:rsid w:val="00552CDF"/>
    <w:rsid w:val="00560420"/>
    <w:rsid w:val="00565E8B"/>
    <w:rsid w:val="00584C8C"/>
    <w:rsid w:val="00586AB8"/>
    <w:rsid w:val="00590312"/>
    <w:rsid w:val="005963C5"/>
    <w:rsid w:val="005C7DA6"/>
    <w:rsid w:val="005E2793"/>
    <w:rsid w:val="005F313B"/>
    <w:rsid w:val="00603870"/>
    <w:rsid w:val="006079EF"/>
    <w:rsid w:val="00607E66"/>
    <w:rsid w:val="00663E77"/>
    <w:rsid w:val="00675559"/>
    <w:rsid w:val="00690AED"/>
    <w:rsid w:val="006A4271"/>
    <w:rsid w:val="006B7977"/>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94487"/>
    <w:rsid w:val="009A0448"/>
    <w:rsid w:val="009D4953"/>
    <w:rsid w:val="009E029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716C4"/>
    <w:rsid w:val="00B85B2C"/>
    <w:rsid w:val="00BB5404"/>
    <w:rsid w:val="00BC4E66"/>
    <w:rsid w:val="00BD7CF5"/>
    <w:rsid w:val="00C00855"/>
    <w:rsid w:val="00C06221"/>
    <w:rsid w:val="00C600E4"/>
    <w:rsid w:val="00CB5CD7"/>
    <w:rsid w:val="00CB71EA"/>
    <w:rsid w:val="00CD5014"/>
    <w:rsid w:val="00CF044C"/>
    <w:rsid w:val="00CF1B3C"/>
    <w:rsid w:val="00D00F97"/>
    <w:rsid w:val="00D04B6E"/>
    <w:rsid w:val="00D1420B"/>
    <w:rsid w:val="00D15E37"/>
    <w:rsid w:val="00D2501D"/>
    <w:rsid w:val="00D35EDF"/>
    <w:rsid w:val="00D509F5"/>
    <w:rsid w:val="00D751BE"/>
    <w:rsid w:val="00D90435"/>
    <w:rsid w:val="00DA7AE8"/>
    <w:rsid w:val="00DD2BAD"/>
    <w:rsid w:val="00DF5B87"/>
    <w:rsid w:val="00E41C7C"/>
    <w:rsid w:val="00E96811"/>
    <w:rsid w:val="00EA64F5"/>
    <w:rsid w:val="00ED17D9"/>
    <w:rsid w:val="00F07E66"/>
    <w:rsid w:val="00F14D56"/>
    <w:rsid w:val="00F46397"/>
    <w:rsid w:val="00F66E61"/>
    <w:rsid w:val="00F71B78"/>
    <w:rsid w:val="00F81F28"/>
    <w:rsid w:val="00F838FA"/>
    <w:rsid w:val="00F93653"/>
    <w:rsid w:val="00FB774D"/>
    <w:rsid w:val="00FC0800"/>
    <w:rsid w:val="00FC7475"/>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07</Words>
  <Characters>1144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6</cp:revision>
  <cp:lastPrinted>2022-10-10T14:11:00Z</cp:lastPrinted>
  <dcterms:created xsi:type="dcterms:W3CDTF">2026-06-09T08:36:00Z</dcterms:created>
  <dcterms:modified xsi:type="dcterms:W3CDTF">2026-06-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9:02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13b97927-0a87-468b-8c13-9f0ae38e489b</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ies>
</file>